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FCC4D4" w14:textId="088A410C" w:rsidR="00EC2253" w:rsidRDefault="00FA384A" w:rsidP="00FA384A">
      <w:pPr>
        <w:jc w:val="center"/>
      </w:pPr>
      <w:proofErr w:type="spellStart"/>
      <w:r w:rsidRPr="00FA384A">
        <w:t>MongoDB</w:t>
      </w:r>
      <w:proofErr w:type="spellEnd"/>
    </w:p>
    <w:p w14:paraId="3AEE2022" w14:textId="0A18B332" w:rsidR="00FA384A" w:rsidRDefault="00FA384A" w:rsidP="00FA384A">
      <w:r w:rsidRPr="00FA384A">
        <w:t xml:space="preserve">Access </w:t>
      </w:r>
      <w:proofErr w:type="spellStart"/>
      <w:r w:rsidRPr="00FA384A">
        <w:t>data</w:t>
      </w:r>
      <w:proofErr w:type="spellEnd"/>
      <w:r w:rsidRPr="00FA384A">
        <w:t xml:space="preserve"> </w:t>
      </w:r>
      <w:proofErr w:type="spellStart"/>
      <w:r w:rsidRPr="00FA384A">
        <w:t>directly</w:t>
      </w:r>
      <w:proofErr w:type="spellEnd"/>
      <w:r w:rsidRPr="00FA384A">
        <w:t xml:space="preserve"> </w:t>
      </w:r>
      <w:proofErr w:type="spellStart"/>
      <w:r w:rsidRPr="00FA384A">
        <w:t>from</w:t>
      </w:r>
      <w:proofErr w:type="spellEnd"/>
      <w:r w:rsidRPr="00FA384A">
        <w:t xml:space="preserve"> </w:t>
      </w:r>
      <w:proofErr w:type="spellStart"/>
      <w:r w:rsidRPr="00FA384A">
        <w:t>your</w:t>
      </w:r>
      <w:proofErr w:type="spellEnd"/>
      <w:r w:rsidRPr="00FA384A">
        <w:t xml:space="preserve"> </w:t>
      </w:r>
      <w:proofErr w:type="spellStart"/>
      <w:r w:rsidRPr="00FA384A">
        <w:t>frontend</w:t>
      </w:r>
      <w:proofErr w:type="spellEnd"/>
      <w:r w:rsidRPr="00FA384A">
        <w:t xml:space="preserve"> </w:t>
      </w:r>
      <w:proofErr w:type="spellStart"/>
      <w:r w:rsidRPr="00FA384A">
        <w:t>code</w:t>
      </w:r>
      <w:proofErr w:type="spellEnd"/>
      <w:r w:rsidRPr="00FA384A">
        <w:t xml:space="preserve">, </w:t>
      </w:r>
      <w:proofErr w:type="spellStart"/>
      <w:r w:rsidRPr="00FA384A">
        <w:t>intelligently</w:t>
      </w:r>
      <w:proofErr w:type="spellEnd"/>
      <w:r w:rsidRPr="00FA384A">
        <w:t xml:space="preserve"> </w:t>
      </w:r>
      <w:proofErr w:type="spellStart"/>
      <w:r w:rsidRPr="00FA384A">
        <w:t>distribute</w:t>
      </w:r>
      <w:proofErr w:type="spellEnd"/>
      <w:r w:rsidRPr="00FA384A">
        <w:t xml:space="preserve"> </w:t>
      </w:r>
      <w:proofErr w:type="spellStart"/>
      <w:r w:rsidRPr="00FA384A">
        <w:t>data</w:t>
      </w:r>
      <w:proofErr w:type="spellEnd"/>
      <w:r w:rsidRPr="00FA384A">
        <w:t xml:space="preserve"> </w:t>
      </w:r>
      <w:proofErr w:type="spellStart"/>
      <w:r w:rsidRPr="00FA384A">
        <w:t>for</w:t>
      </w:r>
      <w:proofErr w:type="spellEnd"/>
      <w:r w:rsidRPr="00FA384A">
        <w:t xml:space="preserve"> </w:t>
      </w:r>
      <w:proofErr w:type="spellStart"/>
      <w:r w:rsidRPr="00FA384A">
        <w:t>global</w:t>
      </w:r>
      <w:proofErr w:type="spellEnd"/>
      <w:r w:rsidRPr="00FA384A">
        <w:t xml:space="preserve"> </w:t>
      </w:r>
      <w:proofErr w:type="spellStart"/>
      <w:r w:rsidRPr="00FA384A">
        <w:t>apps</w:t>
      </w:r>
      <w:proofErr w:type="spellEnd"/>
      <w:r w:rsidRPr="00FA384A">
        <w:t xml:space="preserve">, </w:t>
      </w:r>
      <w:proofErr w:type="spellStart"/>
      <w:r w:rsidRPr="00FA384A">
        <w:t>trigger</w:t>
      </w:r>
      <w:proofErr w:type="spellEnd"/>
      <w:r w:rsidRPr="00FA384A">
        <w:t xml:space="preserve"> </w:t>
      </w:r>
      <w:proofErr w:type="spellStart"/>
      <w:r w:rsidRPr="00FA384A">
        <w:t>serverless</w:t>
      </w:r>
      <w:proofErr w:type="spellEnd"/>
      <w:r w:rsidRPr="00FA384A">
        <w:t xml:space="preserve"> </w:t>
      </w:r>
      <w:proofErr w:type="spellStart"/>
      <w:r w:rsidRPr="00FA384A">
        <w:t>functions</w:t>
      </w:r>
      <w:proofErr w:type="spellEnd"/>
      <w:r w:rsidRPr="00FA384A">
        <w:t xml:space="preserve"> </w:t>
      </w:r>
      <w:proofErr w:type="spellStart"/>
      <w:r w:rsidRPr="00FA384A">
        <w:t>in</w:t>
      </w:r>
      <w:proofErr w:type="spellEnd"/>
      <w:r w:rsidRPr="00FA384A">
        <w:t xml:space="preserve"> </w:t>
      </w:r>
      <w:proofErr w:type="spellStart"/>
      <w:r w:rsidRPr="00FA384A">
        <w:t>response</w:t>
      </w:r>
      <w:proofErr w:type="spellEnd"/>
      <w:r w:rsidRPr="00FA384A">
        <w:t xml:space="preserve"> </w:t>
      </w:r>
      <w:proofErr w:type="spellStart"/>
      <w:r w:rsidRPr="00FA384A">
        <w:t>to</w:t>
      </w:r>
      <w:proofErr w:type="spellEnd"/>
      <w:r w:rsidRPr="00FA384A">
        <w:t xml:space="preserve"> </w:t>
      </w:r>
      <w:proofErr w:type="spellStart"/>
      <w:r w:rsidRPr="00FA384A">
        <w:t>data</w:t>
      </w:r>
      <w:proofErr w:type="spellEnd"/>
      <w:r w:rsidRPr="00FA384A">
        <w:t xml:space="preserve"> </w:t>
      </w:r>
      <w:proofErr w:type="spellStart"/>
      <w:r w:rsidRPr="00FA384A">
        <w:t>changes</w:t>
      </w:r>
      <w:proofErr w:type="spellEnd"/>
      <w:r w:rsidRPr="00FA384A">
        <w:t xml:space="preserve">, </w:t>
      </w:r>
      <w:proofErr w:type="spellStart"/>
      <w:r w:rsidRPr="00FA384A">
        <w:t>and</w:t>
      </w:r>
      <w:proofErr w:type="spellEnd"/>
      <w:r w:rsidRPr="00FA384A">
        <w:t xml:space="preserve"> </w:t>
      </w:r>
      <w:proofErr w:type="spellStart"/>
      <w:r w:rsidRPr="00FA384A">
        <w:t>much</w:t>
      </w:r>
      <w:proofErr w:type="spellEnd"/>
      <w:r w:rsidRPr="00FA384A">
        <w:t xml:space="preserve"> </w:t>
      </w:r>
      <w:proofErr w:type="spellStart"/>
      <w:r w:rsidRPr="00FA384A">
        <w:t>more</w:t>
      </w:r>
      <w:proofErr w:type="spellEnd"/>
    </w:p>
    <w:p w14:paraId="709F39FC" w14:textId="77777777" w:rsidR="00FA384A" w:rsidRDefault="00FA384A" w:rsidP="00FA384A"/>
    <w:p w14:paraId="2C668D0F" w14:textId="29BCB529" w:rsidR="00FA384A" w:rsidRDefault="00FA384A">
      <w:r>
        <w:t>Посилання</w:t>
      </w:r>
    </w:p>
    <w:p w14:paraId="477EB851" w14:textId="3CC3DF33" w:rsidR="00FA384A" w:rsidRDefault="00767FC0">
      <w:hyperlink r:id="rId5" w:history="1">
        <w:r w:rsidR="00FF712D" w:rsidRPr="0016657A">
          <w:rPr>
            <w:rStyle w:val="a3"/>
          </w:rPr>
          <w:t>https://www.mongodb.com/</w:t>
        </w:r>
      </w:hyperlink>
    </w:p>
    <w:p w14:paraId="41566CC3" w14:textId="6C434FE1" w:rsidR="00C50072" w:rsidRDefault="00767FC0">
      <w:hyperlink r:id="rId6" w:history="1">
        <w:r w:rsidR="00C50072" w:rsidRPr="0016657A">
          <w:rPr>
            <w:rStyle w:val="a3"/>
          </w:rPr>
          <w:t>https://mongodb.github.io/node-mongodb-native/?jmp=docs</w:t>
        </w:r>
      </w:hyperlink>
    </w:p>
    <w:p w14:paraId="4A9552FD" w14:textId="77777777" w:rsidR="00C50072" w:rsidRDefault="00C50072"/>
    <w:p w14:paraId="6300047A" w14:textId="77777777" w:rsidR="00B369CA" w:rsidRDefault="00B369CA">
      <w:hyperlink r:id="rId7" w:history="1">
        <w:r>
          <w:rPr>
            <w:rStyle w:val="a3"/>
          </w:rPr>
          <w:t>https://metanit.com/web/nodejs/6.6.php</w:t>
        </w:r>
      </w:hyperlink>
      <w:r>
        <w:t xml:space="preserve"> </w:t>
      </w:r>
    </w:p>
    <w:p w14:paraId="2F0C58F5" w14:textId="301CFC18" w:rsidR="00297D97" w:rsidRDefault="00767FC0">
      <w:hyperlink r:id="rId8" w:history="1">
        <w:r w:rsidR="00297D97" w:rsidRPr="0016657A">
          <w:rPr>
            <w:rStyle w:val="a3"/>
          </w:rPr>
          <w:t>http://www.w3big.com/ru/mongodb/mongodb-dropdatabase.html</w:t>
        </w:r>
      </w:hyperlink>
    </w:p>
    <w:p w14:paraId="5EF2CF34" w14:textId="77777777" w:rsidR="00F13140" w:rsidRDefault="00F13140"/>
    <w:p w14:paraId="113E4A91" w14:textId="7CE7AD5D" w:rsidR="00297D97" w:rsidRDefault="00F13140">
      <w:r>
        <w:t>Встановлення сервера</w:t>
      </w:r>
    </w:p>
    <w:p w14:paraId="1D23AE70" w14:textId="77777777" w:rsidR="00F13140" w:rsidRPr="00F13140" w:rsidRDefault="00F13140"/>
    <w:p w14:paraId="634DF53C" w14:textId="60449F2F" w:rsidR="00FF712D" w:rsidRDefault="00767FC0">
      <w:hyperlink r:id="rId9" w:history="1">
        <w:r w:rsidR="00F13140">
          <w:rPr>
            <w:rStyle w:val="a3"/>
          </w:rPr>
          <w:t>https://www.mongodb.com/download-center/community</w:t>
        </w:r>
      </w:hyperlink>
    </w:p>
    <w:p w14:paraId="439BCAD4" w14:textId="77777777" w:rsidR="00F13140" w:rsidRDefault="00F13140"/>
    <w:p w14:paraId="771EF8B4" w14:textId="175818D1" w:rsidR="00FA384A" w:rsidRDefault="00FA384A">
      <w:r>
        <w:t>Графічний клієнт для роботи з базою даних</w:t>
      </w:r>
    </w:p>
    <w:p w14:paraId="2865C6B5" w14:textId="580C05A6" w:rsidR="00FA384A" w:rsidRDefault="00767FC0">
      <w:hyperlink r:id="rId10" w:history="1">
        <w:r w:rsidR="00135FE9" w:rsidRPr="0016657A">
          <w:rPr>
            <w:rStyle w:val="a3"/>
          </w:rPr>
          <w:t>https://www.mongodb.com/download-center/compass</w:t>
        </w:r>
      </w:hyperlink>
    </w:p>
    <w:p w14:paraId="6041873F" w14:textId="055C6FB6" w:rsidR="00630141" w:rsidRDefault="004B58EC">
      <w:r>
        <w:t>Встановлення</w:t>
      </w:r>
    </w:p>
    <w:p w14:paraId="463639F0" w14:textId="7FCB0BF7" w:rsidR="004B58EC" w:rsidRDefault="004B58EC">
      <w:proofErr w:type="spellStart"/>
      <w:r>
        <w:rPr>
          <w:rFonts w:ascii="Consolas" w:hAnsi="Consolas"/>
          <w:color w:val="494747"/>
          <w:shd w:val="clear" w:color="auto" w:fill="DDDDDD"/>
        </w:rPr>
        <w:t>npm</w:t>
      </w:r>
      <w:proofErr w:type="spellEnd"/>
      <w:r>
        <w:rPr>
          <w:rFonts w:ascii="Consolas" w:hAnsi="Consolas"/>
          <w:color w:val="494747"/>
          <w:shd w:val="clear" w:color="auto" w:fill="DDDDDD"/>
        </w:rPr>
        <w:t xml:space="preserve"> </w:t>
      </w:r>
      <w:proofErr w:type="spellStart"/>
      <w:r>
        <w:rPr>
          <w:rFonts w:ascii="Consolas" w:hAnsi="Consolas"/>
          <w:color w:val="494747"/>
          <w:shd w:val="clear" w:color="auto" w:fill="DDDDDD"/>
        </w:rPr>
        <w:t>install</w:t>
      </w:r>
      <w:proofErr w:type="spellEnd"/>
      <w:r>
        <w:rPr>
          <w:rFonts w:ascii="Consolas" w:hAnsi="Consolas"/>
          <w:color w:val="494747"/>
          <w:shd w:val="clear" w:color="auto" w:fill="DDDDDD"/>
        </w:rPr>
        <w:t xml:space="preserve"> </w:t>
      </w:r>
      <w:proofErr w:type="spellStart"/>
      <w:r>
        <w:rPr>
          <w:rFonts w:ascii="Consolas" w:hAnsi="Consolas"/>
          <w:color w:val="494747"/>
          <w:shd w:val="clear" w:color="auto" w:fill="DDDDDD"/>
        </w:rPr>
        <w:t>mongodb</w:t>
      </w:r>
      <w:proofErr w:type="spellEnd"/>
      <w:r>
        <w:rPr>
          <w:rFonts w:ascii="Consolas" w:hAnsi="Consolas"/>
          <w:color w:val="494747"/>
          <w:shd w:val="clear" w:color="auto" w:fill="DDDDDD"/>
        </w:rPr>
        <w:t xml:space="preserve"> --</w:t>
      </w:r>
      <w:proofErr w:type="spellStart"/>
      <w:r>
        <w:rPr>
          <w:rFonts w:ascii="Consolas" w:hAnsi="Consolas"/>
          <w:color w:val="494747"/>
          <w:shd w:val="clear" w:color="auto" w:fill="DDDDDD"/>
        </w:rPr>
        <w:t>save</w:t>
      </w:r>
      <w:proofErr w:type="spellEnd"/>
    </w:p>
    <w:p w14:paraId="596CD29C" w14:textId="1672482C" w:rsidR="004B58EC" w:rsidRDefault="004B58EC">
      <w:r>
        <w:t xml:space="preserve">За замовчуванням </w:t>
      </w:r>
      <w:r>
        <w:rPr>
          <w:lang w:val="en-US"/>
        </w:rPr>
        <w:t>MongoDB</w:t>
      </w:r>
      <w:r w:rsidRPr="00F13140">
        <w:t xml:space="preserve"> </w:t>
      </w:r>
      <w:r>
        <w:t xml:space="preserve">в </w:t>
      </w:r>
      <w:r>
        <w:rPr>
          <w:lang w:val="en-US"/>
        </w:rPr>
        <w:t>Windows</w:t>
      </w:r>
      <w:r w:rsidRPr="00F13140">
        <w:t xml:space="preserve"> </w:t>
      </w:r>
      <w:r>
        <w:t xml:space="preserve">використовує директорію </w:t>
      </w:r>
      <w:r>
        <w:rPr>
          <w:lang w:val="en-US"/>
        </w:rPr>
        <w:t>C</w:t>
      </w:r>
      <w:r w:rsidRPr="00F13140">
        <w:t>:\</w:t>
      </w:r>
      <w:r>
        <w:rPr>
          <w:lang w:val="en-US"/>
        </w:rPr>
        <w:t>data</w:t>
      </w:r>
      <w:r w:rsidRPr="00F13140">
        <w:t xml:space="preserve">\ </w:t>
      </w:r>
      <w:r>
        <w:t>. Якщо є потреба змінити розташування, то</w:t>
      </w:r>
      <w:r w:rsidR="00134530">
        <w:t xml:space="preserve"> можна запустити процес із зазн</w:t>
      </w:r>
      <w:r w:rsidR="00134530" w:rsidRPr="00786AFC">
        <w:t>а</w:t>
      </w:r>
      <w:r>
        <w:t>ченням місця розташування</w:t>
      </w:r>
    </w:p>
    <w:p w14:paraId="6CFE8E94" w14:textId="5D078C48" w:rsidR="004B58EC" w:rsidRPr="004B58EC" w:rsidRDefault="004B58EC"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mongo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 xml:space="preserve"> --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dbpath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=/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5F6F7"/>
        </w:rPr>
        <w:t>data</w:t>
      </w:r>
      <w:proofErr w:type="spellEnd"/>
    </w:p>
    <w:p w14:paraId="479D88C5" w14:textId="77777777" w:rsidR="004B58EC" w:rsidRPr="00F13140" w:rsidRDefault="004B58EC"/>
    <w:p w14:paraId="77C09D24" w14:textId="77777777" w:rsidR="004B58EC" w:rsidRPr="004B58EC" w:rsidRDefault="004B58EC"/>
    <w:p w14:paraId="2762B910" w14:textId="15CCBF8E" w:rsidR="008A0602" w:rsidRDefault="00630141">
      <w:r>
        <w:rPr>
          <w:lang w:val="en-US"/>
        </w:rPr>
        <w:lastRenderedPageBreak/>
        <w:t>MongoDB</w:t>
      </w:r>
      <w:r w:rsidRPr="00F13140">
        <w:t xml:space="preserve"> </w:t>
      </w:r>
      <w:r>
        <w:t xml:space="preserve">відноситься до так званих </w:t>
      </w:r>
      <w:r>
        <w:rPr>
          <w:lang w:val="en-US"/>
        </w:rPr>
        <w:t>NoSQL</w:t>
      </w:r>
      <w:r w:rsidRPr="00F13140">
        <w:t xml:space="preserve"> </w:t>
      </w:r>
      <w:r>
        <w:t xml:space="preserve">баз даних. На відміну від </w:t>
      </w:r>
      <w:r w:rsidR="008A0602">
        <w:t xml:space="preserve">класичних </w:t>
      </w:r>
      <w:r w:rsidR="008A0602">
        <w:rPr>
          <w:lang w:val="en-US"/>
        </w:rPr>
        <w:t>SQL</w:t>
      </w:r>
      <w:r w:rsidR="008A0602" w:rsidRPr="00F13140">
        <w:rPr>
          <w:lang w:val="ru-RU"/>
        </w:rPr>
        <w:t xml:space="preserve"> </w:t>
      </w:r>
      <w:r w:rsidR="008A0602">
        <w:t>баз даних</w:t>
      </w:r>
      <w:r w:rsidR="00DD3D16">
        <w:t>,</w:t>
      </w:r>
      <w:r w:rsidR="008A0602">
        <w:t xml:space="preserve"> дані зберігаються не у вигляді таблиць з записами, я у вигляді колекцій документів. </w:t>
      </w:r>
    </w:p>
    <w:p w14:paraId="4CDB467B" w14:textId="77777777" w:rsidR="008A0602" w:rsidRPr="00725B3F" w:rsidRDefault="008A0602" w:rsidP="008A060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25B3F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inline distT="0" distB="0" distL="0" distR="0" wp14:anchorId="132BABF6" wp14:editId="0D70B697">
                <wp:extent cx="304800" cy="304800"/>
                <wp:effectExtent l="0" t="0" r="0" b="0"/>
                <wp:docPr id="1" name="Rectangle 1" descr="Организация базы данных в MongoD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0D65D74" id="Rectangle 1" o:spid="_x0000_s1026" alt="Организация базы данных в MongoDB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" filled="f" stroked="f">
                <o:lock v:ext="edit" aspectratio="t"/>
                <w10:anchorlock/>
              </v:rect>
            </w:pict>
          </mc:Fallback>
        </mc:AlternateContent>
      </w:r>
      <w:r w:rsidRPr="00725B3F">
        <w:rPr>
          <w:noProof/>
        </w:rPr>
        <w:t xml:space="preserve"> </w:t>
      </w:r>
      <w:r>
        <w:rPr>
          <w:noProof/>
          <w:lang w:val="en-US"/>
        </w:rPr>
        <w:drawing>
          <wp:inline distT="0" distB="0" distL="0" distR="0" wp14:anchorId="38197781" wp14:editId="440A4FA1">
            <wp:extent cx="5610225" cy="2362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BDB2E" w14:textId="77777777" w:rsidR="008A0602" w:rsidRDefault="008A0602"/>
    <w:p w14:paraId="70529B9C" w14:textId="23E05859" w:rsidR="00630141" w:rsidRPr="008A0602" w:rsidRDefault="008A0602">
      <w:r>
        <w:t xml:space="preserve">Кожен документ має унікальне значення  (аналог первинного ключа </w:t>
      </w:r>
      <w:r w:rsidRPr="00F13140">
        <w:rPr>
          <w:lang w:val="ru-RU"/>
        </w:rPr>
        <w:t>__</w:t>
      </w:r>
      <w:r>
        <w:rPr>
          <w:lang w:val="en-US"/>
        </w:rPr>
        <w:t>id</w:t>
      </w:r>
      <w:r>
        <w:t xml:space="preserve"> –</w:t>
      </w:r>
      <w:proofErr w:type="spellStart"/>
      <w:r>
        <w:t>символьно</w:t>
      </w:r>
      <w:proofErr w:type="spellEnd"/>
      <w:r>
        <w:t>-цифрова послідовність), яке присвоюється кожному із документів (автоматично).</w:t>
      </w:r>
    </w:p>
    <w:p w14:paraId="5EBBFA02" w14:textId="77777777" w:rsidR="00FF712D" w:rsidRDefault="00FF712D"/>
    <w:p w14:paraId="4E0E530A" w14:textId="0A082CBE" w:rsidR="00135FE9" w:rsidRDefault="00135FE9">
      <w:r>
        <w:t>Загальна схема</w:t>
      </w:r>
      <w:r w:rsidR="008A0602">
        <w:t xml:space="preserve"> </w:t>
      </w:r>
      <w:proofErr w:type="spellStart"/>
      <w:r w:rsidR="008A0602">
        <w:t>викристання</w:t>
      </w:r>
      <w:proofErr w:type="spellEnd"/>
    </w:p>
    <w:tbl>
      <w:tblPr>
        <w:tblStyle w:val="a4"/>
        <w:tblW w:w="14755" w:type="dxa"/>
        <w:tblLook w:val="04A0" w:firstRow="1" w:lastRow="0" w:firstColumn="1" w:lastColumn="0" w:noHBand="0" w:noVBand="1"/>
      </w:tblPr>
      <w:tblGrid>
        <w:gridCol w:w="4672"/>
        <w:gridCol w:w="10083"/>
      </w:tblGrid>
      <w:tr w:rsidR="00767FC0" w14:paraId="4AC7F243" w14:textId="77777777" w:rsidTr="00135FE9">
        <w:tc>
          <w:tcPr>
            <w:tcW w:w="4672" w:type="dxa"/>
          </w:tcPr>
          <w:p w14:paraId="6983607A" w14:textId="77777777" w:rsidR="00767FC0" w:rsidRDefault="00767FC0" w:rsidP="00767FC0">
            <w:r>
              <w:t>Встановлення</w:t>
            </w:r>
          </w:p>
          <w:p w14:paraId="50D76CEE" w14:textId="77777777" w:rsidR="00767FC0" w:rsidRDefault="00767FC0"/>
        </w:tc>
        <w:tc>
          <w:tcPr>
            <w:tcW w:w="10083" w:type="dxa"/>
          </w:tcPr>
          <w:p w14:paraId="36CE13B6" w14:textId="77777777" w:rsidR="00767FC0" w:rsidRDefault="00767FC0" w:rsidP="00767FC0">
            <w:proofErr w:type="spellStart"/>
            <w:r>
              <w:rPr>
                <w:rFonts w:ascii="Consolas" w:hAnsi="Consolas"/>
                <w:color w:val="494747"/>
                <w:shd w:val="clear" w:color="auto" w:fill="DDDDDD"/>
              </w:rPr>
              <w:t>npm</w:t>
            </w:r>
            <w:proofErr w:type="spellEnd"/>
            <w:r>
              <w:rPr>
                <w:rFonts w:ascii="Consolas" w:hAnsi="Consolas"/>
                <w:color w:val="494747"/>
                <w:shd w:val="clear" w:color="auto" w:fill="DDDDDD"/>
              </w:rPr>
              <w:t xml:space="preserve"> </w:t>
            </w:r>
            <w:proofErr w:type="spellStart"/>
            <w:r>
              <w:rPr>
                <w:rFonts w:ascii="Consolas" w:hAnsi="Consolas"/>
                <w:color w:val="494747"/>
                <w:shd w:val="clear" w:color="auto" w:fill="DDDDDD"/>
              </w:rPr>
              <w:t>install</w:t>
            </w:r>
            <w:proofErr w:type="spellEnd"/>
            <w:r>
              <w:rPr>
                <w:rFonts w:ascii="Consolas" w:hAnsi="Consolas"/>
                <w:color w:val="494747"/>
                <w:shd w:val="clear" w:color="auto" w:fill="DDDDDD"/>
              </w:rPr>
              <w:t xml:space="preserve"> </w:t>
            </w:r>
            <w:proofErr w:type="spellStart"/>
            <w:r>
              <w:rPr>
                <w:rFonts w:ascii="Consolas" w:hAnsi="Consolas"/>
                <w:color w:val="494747"/>
                <w:shd w:val="clear" w:color="auto" w:fill="DDDDDD"/>
              </w:rPr>
              <w:t>mongodb</w:t>
            </w:r>
            <w:proofErr w:type="spellEnd"/>
            <w:r>
              <w:rPr>
                <w:rFonts w:ascii="Consolas" w:hAnsi="Consolas"/>
                <w:color w:val="494747"/>
                <w:shd w:val="clear" w:color="auto" w:fill="DDDDDD"/>
              </w:rPr>
              <w:t xml:space="preserve"> --</w:t>
            </w:r>
            <w:proofErr w:type="spellStart"/>
            <w:r>
              <w:rPr>
                <w:rFonts w:ascii="Consolas" w:hAnsi="Consolas"/>
                <w:color w:val="494747"/>
                <w:shd w:val="clear" w:color="auto" w:fill="DDDDDD"/>
              </w:rPr>
              <w:t>save</w:t>
            </w:r>
            <w:proofErr w:type="spellEnd"/>
          </w:p>
          <w:p w14:paraId="737AD846" w14:textId="77777777" w:rsidR="00767FC0" w:rsidRDefault="00767FC0">
            <w:pPr>
              <w:rPr>
                <w:rStyle w:val="HTML"/>
                <w:rFonts w:eastAsiaTheme="minorHAnsi"/>
                <w:color w:val="000000"/>
              </w:rPr>
            </w:pPr>
          </w:p>
        </w:tc>
      </w:tr>
      <w:tr w:rsidR="00135FE9" w14:paraId="3FDE3340" w14:textId="77777777" w:rsidTr="00135FE9">
        <w:tc>
          <w:tcPr>
            <w:tcW w:w="4672" w:type="dxa"/>
          </w:tcPr>
          <w:p w14:paraId="2412F13A" w14:textId="030CCDA1" w:rsidR="00135FE9" w:rsidRDefault="00135FE9">
            <w:r>
              <w:t>Підключення модуля</w:t>
            </w:r>
          </w:p>
        </w:tc>
        <w:tc>
          <w:tcPr>
            <w:tcW w:w="10083" w:type="dxa"/>
          </w:tcPr>
          <w:p w14:paraId="05BD07BB" w14:textId="57BC9988" w:rsidR="00135FE9" w:rsidRDefault="00135FE9">
            <w:proofErr w:type="spellStart"/>
            <w:r>
              <w:rPr>
                <w:rStyle w:val="HTML"/>
                <w:rFonts w:eastAsiaTheme="minorHAnsi"/>
                <w:color w:val="000000"/>
              </w:rPr>
              <w:t>cons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=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require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</w:t>
            </w:r>
            <w:r>
              <w:rPr>
                <w:rStyle w:val="HTML"/>
                <w:rFonts w:eastAsiaTheme="minorHAnsi"/>
              </w:rPr>
              <w:t>"</w:t>
            </w:r>
            <w:proofErr w:type="spellStart"/>
            <w:r>
              <w:rPr>
                <w:rStyle w:val="HTML"/>
                <w:rFonts w:eastAsiaTheme="minorHAnsi"/>
              </w:rPr>
              <w:t>mongodb</w:t>
            </w:r>
            <w:proofErr w:type="spellEnd"/>
            <w:r>
              <w:rPr>
                <w:rStyle w:val="HTML"/>
                <w:rFonts w:eastAsiaTheme="minorHAnsi"/>
              </w:rPr>
              <w:t>"</w:t>
            </w:r>
            <w:r>
              <w:rPr>
                <w:rStyle w:val="HTML"/>
                <w:rFonts w:eastAsiaTheme="minorHAnsi"/>
                <w:color w:val="000000"/>
              </w:rPr>
              <w:t>).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;</w:t>
            </w:r>
          </w:p>
        </w:tc>
      </w:tr>
      <w:tr w:rsidR="00135FE9" w14:paraId="083CE881" w14:textId="77777777" w:rsidTr="00135FE9">
        <w:tc>
          <w:tcPr>
            <w:tcW w:w="4672" w:type="dxa"/>
          </w:tcPr>
          <w:p w14:paraId="37B4D99E" w14:textId="1D844FE2" w:rsidR="00135FE9" w:rsidRDefault="00135FE9">
            <w:r>
              <w:t>Створення об’єкта клієнта</w:t>
            </w:r>
          </w:p>
        </w:tc>
        <w:tc>
          <w:tcPr>
            <w:tcW w:w="10083" w:type="dxa"/>
          </w:tcPr>
          <w:p w14:paraId="27C2C0C3" w14:textId="77777777" w:rsidR="00135FE9" w:rsidRDefault="00135FE9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proofErr w:type="spellStart"/>
            <w:r>
              <w:rPr>
                <w:rStyle w:val="HTML"/>
                <w:rFonts w:eastAsiaTheme="minorHAnsi"/>
                <w:color w:val="000000"/>
              </w:rPr>
              <w:t>cons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 =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new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"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fldChar w:fldCharType="begin"/>
            </w:r>
            <w:r>
              <w:rPr>
                <w:rStyle w:val="HTML"/>
                <w:rFonts w:eastAsiaTheme="minorHAnsi"/>
                <w:color w:val="000000"/>
              </w:rPr>
              <w:instrText xml:space="preserve"> HYPERLINK "mongodb://localhost:27017/" </w:instrText>
            </w:r>
            <w:r>
              <w:rPr>
                <w:rStyle w:val="HTML"/>
                <w:rFonts w:eastAsiaTheme="minorHAnsi"/>
                <w:color w:val="000000"/>
              </w:rPr>
              <w:fldChar w:fldCharType="separate"/>
            </w:r>
            <w:r>
              <w:rPr>
                <w:rStyle w:val="a3"/>
                <w:rFonts w:ascii="Courier New" w:hAnsi="Courier New" w:cs="Courier New"/>
                <w:sz w:val="20"/>
                <w:szCs w:val="20"/>
              </w:rPr>
              <w:t>mongodb</w:t>
            </w:r>
            <w:proofErr w:type="spellEnd"/>
            <w:r>
              <w:rPr>
                <w:rStyle w:val="a3"/>
                <w:rFonts w:ascii="Courier New" w:hAnsi="Courier New" w:cs="Courier New"/>
                <w:sz w:val="20"/>
                <w:szCs w:val="20"/>
              </w:rPr>
              <w:t>://localhost:27017/</w:t>
            </w:r>
            <w:r>
              <w:rPr>
                <w:rStyle w:val="HTML"/>
                <w:rFonts w:eastAsiaTheme="minorHAnsi"/>
                <w:color w:val="000000"/>
              </w:rPr>
              <w:fldChar w:fldCharType="end"/>
            </w:r>
            <w:r>
              <w:rPr>
                <w:rStyle w:val="HTML"/>
                <w:rFonts w:eastAsiaTheme="minorHAnsi"/>
                <w:color w:val="000000"/>
              </w:rPr>
              <w:t xml:space="preserve">", {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useNewUrlParser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 xml:space="preserve">: </w:t>
            </w:r>
            <w:proofErr w:type="spellStart"/>
            <w:r>
              <w:rPr>
                <w:rStyle w:val="HTML"/>
                <w:rFonts w:eastAsiaTheme="minorHAnsi"/>
                <w:color w:val="000000"/>
              </w:rPr>
              <w:t>true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>
              <w:rPr>
                <w:rStyle w:val="HTML"/>
                <w:rFonts w:eastAsiaTheme="minorHAnsi"/>
                <w:color w:val="000000"/>
              </w:rPr>
              <w:t>});</w:t>
            </w:r>
          </w:p>
          <w:p w14:paraId="300D45D6" w14:textId="77777777" w:rsidR="00135FE9" w:rsidRDefault="00135FE9">
            <w:pPr>
              <w:rPr>
                <w:rStyle w:val="HTML"/>
                <w:rFonts w:eastAsiaTheme="minorHAnsi"/>
                <w:color w:val="000000"/>
              </w:rPr>
            </w:pPr>
          </w:p>
        </w:tc>
      </w:tr>
      <w:tr w:rsidR="00452D04" w14:paraId="26829CB2" w14:textId="77777777" w:rsidTr="00135FE9">
        <w:tc>
          <w:tcPr>
            <w:tcW w:w="4672" w:type="dxa"/>
          </w:tcPr>
          <w:p w14:paraId="69772A61" w14:textId="4DAAB1AB" w:rsidR="00452D04" w:rsidRDefault="006415B4">
            <w:r>
              <w:t>Відкриття з’єднання</w:t>
            </w:r>
          </w:p>
        </w:tc>
        <w:tc>
          <w:tcPr>
            <w:tcW w:w="10083" w:type="dxa"/>
          </w:tcPr>
          <w:p w14:paraId="1BA1BAA9" w14:textId="135C7E06" w:rsidR="00452D04" w:rsidRDefault="00452D04" w:rsidP="00135FE9">
            <w:pPr>
              <w:spacing w:line="293" w:lineRule="atLeast"/>
              <w:rPr>
                <w:rStyle w:val="HTML"/>
                <w:rFonts w:eastAsiaTheme="minorHAnsi"/>
                <w:color w:val="000000"/>
              </w:rPr>
            </w:pPr>
            <w:proofErr w:type="spellStart"/>
            <w:r>
              <w:rPr>
                <w:rStyle w:val="HTML"/>
                <w:rFonts w:eastAsiaTheme="minorHAnsi"/>
                <w:color w:val="000000"/>
              </w:rPr>
              <w:t>mongoClient.connect</w:t>
            </w:r>
            <w:proofErr w:type="spellEnd"/>
          </w:p>
        </w:tc>
      </w:tr>
      <w:tr w:rsidR="00452D04" w14:paraId="5F7893AE" w14:textId="77777777" w:rsidTr="00135FE9">
        <w:tc>
          <w:tcPr>
            <w:tcW w:w="4672" w:type="dxa"/>
          </w:tcPr>
          <w:p w14:paraId="3A296A4C" w14:textId="3C2444EE" w:rsidR="00452D04" w:rsidRDefault="00452D04">
            <w:r>
              <w:t>Підклю</w:t>
            </w:r>
            <w:r w:rsidR="006415B4">
              <w:t>ч</w:t>
            </w:r>
            <w:r>
              <w:t>ення до бази даних</w:t>
            </w:r>
          </w:p>
        </w:tc>
        <w:tc>
          <w:tcPr>
            <w:tcW w:w="10083" w:type="dxa"/>
          </w:tcPr>
          <w:p w14:paraId="61DFBD93" w14:textId="289A5009" w:rsidR="00452D04" w:rsidRDefault="00452D04" w:rsidP="00135FE9">
            <w:pPr>
              <w:spacing w:line="293" w:lineRule="atLeast"/>
              <w:rPr>
                <w:rStyle w:val="HTML"/>
                <w:rFonts w:eastAsiaTheme="minorHAnsi"/>
                <w:color w:val="000000"/>
              </w:rPr>
            </w:pPr>
            <w:proofErr w:type="spellStart"/>
            <w:r>
              <w:rPr>
                <w:rStyle w:val="HTML"/>
                <w:rFonts w:eastAsiaTheme="minorHAnsi"/>
                <w:color w:val="000000"/>
              </w:rPr>
              <w:t>client.db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</w:t>
            </w:r>
            <w:r>
              <w:rPr>
                <w:rStyle w:val="HTML"/>
                <w:rFonts w:eastAsiaTheme="minorHAnsi"/>
              </w:rPr>
              <w:t>"</w:t>
            </w:r>
            <w:proofErr w:type="spellStart"/>
            <w:r>
              <w:rPr>
                <w:rStyle w:val="HTML"/>
                <w:rFonts w:eastAsiaTheme="minorHAnsi"/>
              </w:rPr>
              <w:t>назва_бд</w:t>
            </w:r>
            <w:proofErr w:type="spellEnd"/>
            <w:r>
              <w:rPr>
                <w:rStyle w:val="HTML"/>
                <w:rFonts w:eastAsiaTheme="minorHAnsi"/>
              </w:rPr>
              <w:t>"</w:t>
            </w:r>
            <w:r>
              <w:rPr>
                <w:rStyle w:val="HTML"/>
                <w:rFonts w:eastAsiaTheme="minorHAnsi"/>
                <w:color w:val="000000"/>
              </w:rPr>
              <w:t>);</w:t>
            </w:r>
          </w:p>
        </w:tc>
      </w:tr>
      <w:tr w:rsidR="00452D04" w14:paraId="11A500AD" w14:textId="77777777" w:rsidTr="00135FE9">
        <w:tc>
          <w:tcPr>
            <w:tcW w:w="4672" w:type="dxa"/>
          </w:tcPr>
          <w:p w14:paraId="25A83FDD" w14:textId="336CE215" w:rsidR="00452D04" w:rsidRDefault="00452D04">
            <w:r>
              <w:t>Підключення до колекції</w:t>
            </w:r>
          </w:p>
        </w:tc>
        <w:tc>
          <w:tcPr>
            <w:tcW w:w="10083" w:type="dxa"/>
          </w:tcPr>
          <w:p w14:paraId="42A6BCC7" w14:textId="6843BF09" w:rsidR="00452D04" w:rsidRPr="00452D04" w:rsidRDefault="00452D04" w:rsidP="00135FE9">
            <w:pPr>
              <w:spacing w:line="293" w:lineRule="atLeast"/>
              <w:rPr>
                <w:rStyle w:val="HTML"/>
                <w:rFonts w:eastAsiaTheme="minorHAnsi"/>
                <w:color w:val="000000"/>
              </w:rPr>
            </w:pP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db.collection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("</w:t>
            </w: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назва_кол</w:t>
            </w:r>
            <w:r w:rsidR="008A0602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екції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")</w:t>
            </w:r>
          </w:p>
        </w:tc>
      </w:tr>
      <w:tr w:rsidR="00452D04" w14:paraId="7066AC7A" w14:textId="77777777" w:rsidTr="00135FE9">
        <w:tc>
          <w:tcPr>
            <w:tcW w:w="4672" w:type="dxa"/>
          </w:tcPr>
          <w:p w14:paraId="6A2AF015" w14:textId="3B488504" w:rsidR="00452D04" w:rsidRDefault="00452D04">
            <w:r>
              <w:t>Маніпуляції з колекціями</w:t>
            </w:r>
          </w:p>
        </w:tc>
        <w:tc>
          <w:tcPr>
            <w:tcW w:w="10083" w:type="dxa"/>
          </w:tcPr>
          <w:p w14:paraId="79B2E182" w14:textId="58B03546" w:rsidR="00452D04" w:rsidRDefault="00452D04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.insertOne</w:t>
            </w:r>
            <w:proofErr w:type="spellEnd"/>
          </w:p>
          <w:p w14:paraId="7AF8B377" w14:textId="596ECD2B" w:rsidR="003E16DC" w:rsidRPr="00E14356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insertMany</w:t>
            </w:r>
            <w:proofErr w:type="spellEnd"/>
          </w:p>
          <w:p w14:paraId="5E15B66C" w14:textId="50CA2B33" w:rsidR="003E16DC" w:rsidRPr="00E14356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find</w:t>
            </w:r>
            <w:proofErr w:type="spellEnd"/>
          </w:p>
          <w:p w14:paraId="4EB8466C" w14:textId="389616BA" w:rsidR="003E16DC" w:rsidRPr="00E14356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E14356"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4C024F" w:rsidRPr="00E14356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findOne</w:t>
            </w:r>
            <w:proofErr w:type="spellEnd"/>
          </w:p>
          <w:p w14:paraId="51CC404C" w14:textId="710269B2" w:rsidR="003E16DC" w:rsidRDefault="003E16DC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lastRenderedPageBreak/>
              <w:t>collection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deleteMany</w:t>
            </w:r>
            <w:proofErr w:type="spellEnd"/>
          </w:p>
          <w:p w14:paraId="4E99F6A0" w14:textId="28A1C9C5" w:rsidR="003E16DC" w:rsidRDefault="003E16DC" w:rsidP="00135FE9">
            <w:pPr>
              <w:spacing w:line="293" w:lineRule="atLeast"/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.</w:t>
            </w:r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proofErr w:type="spellStart"/>
            <w:r w:rsidR="00FF712D"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deleteOne</w:t>
            </w:r>
            <w:proofErr w:type="spellEnd"/>
          </w:p>
          <w:p w14:paraId="61C657D1" w14:textId="12ED0F6A" w:rsidR="00FF712D" w:rsidRDefault="00FF712D" w:rsidP="00135FE9">
            <w:pPr>
              <w:spacing w:line="293" w:lineRule="atLeast"/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.</w:t>
            </w: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findOneAndDelete</w:t>
            </w:r>
            <w:proofErr w:type="spellEnd"/>
          </w:p>
          <w:p w14:paraId="3A7E39C3" w14:textId="2B750191" w:rsidR="00FF712D" w:rsidRDefault="00FF712D" w:rsidP="00135FE9">
            <w:pPr>
              <w:spacing w:line="293" w:lineRule="atLeast"/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</w:pPr>
            <w:proofErr w:type="spellStart"/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7F7FA"/>
              </w:rPr>
              <w:t>collection.</w:t>
            </w: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  <w:shd w:val="clear" w:color="auto" w:fill="F7F7FA"/>
              </w:rPr>
              <w:t>drop</w:t>
            </w:r>
            <w:proofErr w:type="spellEnd"/>
          </w:p>
          <w:p w14:paraId="0C493AEF" w14:textId="404F21FD" w:rsidR="00452D04" w:rsidRPr="00452D04" w:rsidRDefault="00452D04" w:rsidP="00135FE9">
            <w:pPr>
              <w:spacing w:line="293" w:lineRule="atLeast"/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</w:pPr>
            <w:r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. . .</w:t>
            </w:r>
          </w:p>
        </w:tc>
      </w:tr>
      <w:tr w:rsidR="00135FE9" w14:paraId="1D1A2322" w14:textId="77777777" w:rsidTr="00135FE9">
        <w:tc>
          <w:tcPr>
            <w:tcW w:w="4672" w:type="dxa"/>
          </w:tcPr>
          <w:p w14:paraId="5E0FBFEB" w14:textId="25FD22D8" w:rsidR="00135FE9" w:rsidRDefault="00452D04">
            <w:r>
              <w:lastRenderedPageBreak/>
              <w:t>Закриття з’єднання</w:t>
            </w:r>
          </w:p>
        </w:tc>
        <w:tc>
          <w:tcPr>
            <w:tcW w:w="10083" w:type="dxa"/>
          </w:tcPr>
          <w:p w14:paraId="1D428CA4" w14:textId="31AD97DB" w:rsidR="00135FE9" w:rsidRDefault="00452D04">
            <w:proofErr w:type="spellStart"/>
            <w:r>
              <w:rPr>
                <w:rStyle w:val="HTML"/>
                <w:rFonts w:eastAsiaTheme="minorHAnsi"/>
                <w:color w:val="000000"/>
              </w:rPr>
              <w:t>client.</w:t>
            </w:r>
            <w:bookmarkStart w:id="0" w:name="_GoBack"/>
            <w:bookmarkEnd w:id="0"/>
            <w:r>
              <w:rPr>
                <w:rStyle w:val="HTML"/>
                <w:rFonts w:eastAsiaTheme="minorHAnsi"/>
                <w:color w:val="000000"/>
              </w:rPr>
              <w:t>close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);</w:t>
            </w:r>
          </w:p>
        </w:tc>
      </w:tr>
    </w:tbl>
    <w:p w14:paraId="1D3954AF" w14:textId="31A9765C" w:rsidR="00135FE9" w:rsidRDefault="00452D04">
      <w:r>
        <w:t>Приклад.</w:t>
      </w:r>
    </w:p>
    <w:p w14:paraId="26507059" w14:textId="6C1DA1F8" w:rsidR="008A0602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Style w:val="HTML"/>
          <w:rFonts w:eastAsiaTheme="minorHAnsi"/>
          <w:color w:val="000000"/>
        </w:rPr>
      </w:pPr>
      <w:r>
        <w:rPr>
          <w:rStyle w:val="HTML"/>
          <w:rFonts w:eastAsiaTheme="minorHAnsi"/>
          <w:color w:val="000000"/>
        </w:rPr>
        <w:t>//--- Підключення модуля</w:t>
      </w:r>
    </w:p>
    <w:p w14:paraId="2D2F8EBE" w14:textId="1649BFD1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require</w:t>
      </w:r>
      <w:proofErr w:type="spellEnd"/>
      <w:r>
        <w:rPr>
          <w:rStyle w:val="HTML"/>
          <w:rFonts w:eastAsiaTheme="minorHAnsi"/>
          <w:color w:val="000000"/>
        </w:rPr>
        <w:t>("</w:t>
      </w:r>
      <w:proofErr w:type="spellStart"/>
      <w:r>
        <w:rPr>
          <w:rStyle w:val="HTML"/>
          <w:rFonts w:eastAsiaTheme="minorHAnsi"/>
          <w:color w:val="000000"/>
        </w:rPr>
        <w:t>mongodb</w:t>
      </w:r>
      <w:proofErr w:type="spellEnd"/>
      <w:r>
        <w:rPr>
          <w:rStyle w:val="HTML"/>
          <w:rFonts w:eastAsiaTheme="minorHAnsi"/>
          <w:color w:val="000000"/>
        </w:rPr>
        <w:t>").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>;</w:t>
      </w:r>
    </w:p>
    <w:p w14:paraId="1483E99D" w14:textId="07100F9F" w:rsidR="00452D04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//--- Створення об’єкта клієнта</w:t>
      </w:r>
      <w:r w:rsidR="00452D04">
        <w:rPr>
          <w:rFonts w:ascii="Consolas" w:hAnsi="Consolas"/>
          <w:color w:val="000000"/>
          <w:sz w:val="20"/>
          <w:szCs w:val="20"/>
        </w:rPr>
        <w:t> </w:t>
      </w:r>
    </w:p>
    <w:p w14:paraId="23A5F6AA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url</w:t>
      </w:r>
      <w:proofErr w:type="spellEnd"/>
      <w:r>
        <w:rPr>
          <w:rStyle w:val="HTML"/>
          <w:rFonts w:eastAsiaTheme="minorHAnsi"/>
          <w:color w:val="000000"/>
        </w:rPr>
        <w:t xml:space="preserve"> = "</w:t>
      </w:r>
      <w:proofErr w:type="spellStart"/>
      <w:r>
        <w:rPr>
          <w:rStyle w:val="HTML"/>
          <w:rFonts w:eastAsiaTheme="minorHAnsi"/>
          <w:color w:val="000000"/>
        </w:rPr>
        <w:fldChar w:fldCharType="begin"/>
      </w:r>
      <w:r>
        <w:rPr>
          <w:rStyle w:val="HTML"/>
          <w:rFonts w:eastAsiaTheme="minorHAnsi"/>
          <w:color w:val="000000"/>
        </w:rPr>
        <w:instrText xml:space="preserve"> HYPERLINK "mongodb://localhost:27017/" </w:instrText>
      </w:r>
      <w:r>
        <w:rPr>
          <w:rStyle w:val="HTML"/>
          <w:rFonts w:eastAsiaTheme="minorHAnsi"/>
          <w:color w:val="000000"/>
        </w:rPr>
        <w:fldChar w:fldCharType="separate"/>
      </w:r>
      <w:r>
        <w:rPr>
          <w:rStyle w:val="a3"/>
          <w:rFonts w:ascii="Courier New" w:hAnsi="Courier New" w:cs="Courier New"/>
          <w:sz w:val="20"/>
          <w:szCs w:val="20"/>
        </w:rPr>
        <w:t>mongodb</w:t>
      </w:r>
      <w:proofErr w:type="spellEnd"/>
      <w:r>
        <w:rPr>
          <w:rStyle w:val="a3"/>
          <w:rFonts w:ascii="Courier New" w:hAnsi="Courier New" w:cs="Courier New"/>
          <w:sz w:val="20"/>
          <w:szCs w:val="20"/>
        </w:rPr>
        <w:t>://localhost:27017/</w:t>
      </w:r>
      <w:r>
        <w:rPr>
          <w:rStyle w:val="HTML"/>
          <w:rFonts w:eastAsiaTheme="minorHAnsi"/>
          <w:color w:val="000000"/>
        </w:rPr>
        <w:fldChar w:fldCharType="end"/>
      </w:r>
      <w:r>
        <w:rPr>
          <w:rStyle w:val="HTML"/>
          <w:rFonts w:eastAsiaTheme="minorHAnsi"/>
          <w:color w:val="000000"/>
        </w:rPr>
        <w:t>";</w:t>
      </w:r>
    </w:p>
    <w:p w14:paraId="30F4AE4D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new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MongoClient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url</w:t>
      </w:r>
      <w:proofErr w:type="spellEnd"/>
      <w:r>
        <w:rPr>
          <w:rStyle w:val="HTML"/>
          <w:rFonts w:eastAsiaTheme="minorHAnsi"/>
          <w:color w:val="000000"/>
        </w:rPr>
        <w:t xml:space="preserve">, { </w:t>
      </w:r>
      <w:proofErr w:type="spellStart"/>
      <w:r>
        <w:rPr>
          <w:rStyle w:val="HTML"/>
          <w:rFonts w:eastAsiaTheme="minorHAnsi"/>
          <w:color w:val="000000"/>
        </w:rPr>
        <w:t>useNewUrlParser</w:t>
      </w:r>
      <w:proofErr w:type="spellEnd"/>
      <w:r>
        <w:rPr>
          <w:rStyle w:val="HTML"/>
          <w:rFonts w:eastAsiaTheme="minorHAnsi"/>
          <w:color w:val="000000"/>
        </w:rPr>
        <w:t xml:space="preserve">: </w:t>
      </w:r>
      <w:proofErr w:type="spellStart"/>
      <w:r>
        <w:rPr>
          <w:rStyle w:val="HTML"/>
          <w:rFonts w:eastAsiaTheme="minorHAnsi"/>
          <w:color w:val="000000"/>
        </w:rPr>
        <w:t>tru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Style w:val="HTML"/>
          <w:rFonts w:eastAsiaTheme="minorHAnsi"/>
          <w:color w:val="000000"/>
        </w:rPr>
        <w:t>});</w:t>
      </w:r>
    </w:p>
    <w:p w14:paraId="35CF91F2" w14:textId="0460D9A9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 </w:t>
      </w:r>
      <w:r w:rsidR="008A0602">
        <w:rPr>
          <w:rStyle w:val="HTML"/>
          <w:rFonts w:eastAsiaTheme="minorHAnsi"/>
          <w:color w:val="000000"/>
        </w:rPr>
        <w:t xml:space="preserve">//--- </w:t>
      </w:r>
      <w:proofErr w:type="spellStart"/>
      <w:r w:rsidR="008A0602">
        <w:rPr>
          <w:rStyle w:val="HTML"/>
          <w:rFonts w:eastAsiaTheme="minorHAnsi"/>
          <w:color w:val="000000"/>
        </w:rPr>
        <w:t>Підлючення</w:t>
      </w:r>
      <w:proofErr w:type="spellEnd"/>
      <w:r w:rsidR="008A0602">
        <w:rPr>
          <w:rStyle w:val="HTML"/>
          <w:rFonts w:eastAsiaTheme="minorHAnsi"/>
          <w:color w:val="000000"/>
        </w:rPr>
        <w:t xml:space="preserve"> до сервера</w:t>
      </w:r>
    </w:p>
    <w:p w14:paraId="771EBFCF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proofErr w:type="spellStart"/>
      <w:r>
        <w:rPr>
          <w:rStyle w:val="HTML"/>
          <w:rFonts w:eastAsiaTheme="minorHAnsi"/>
          <w:color w:val="000000"/>
        </w:rPr>
        <w:t>mongoClient.connect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function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 xml:space="preserve">, </w:t>
      </w:r>
      <w:proofErr w:type="spellStart"/>
      <w:r>
        <w:rPr>
          <w:rStyle w:val="HTML"/>
          <w:rFonts w:eastAsiaTheme="minorHAnsi"/>
          <w:color w:val="000000"/>
        </w:rPr>
        <w:t>client</w:t>
      </w:r>
      <w:proofErr w:type="spellEnd"/>
      <w:r>
        <w:rPr>
          <w:rStyle w:val="HTML"/>
          <w:rFonts w:eastAsiaTheme="minorHAnsi"/>
          <w:color w:val="000000"/>
        </w:rPr>
        <w:t>){</w:t>
      </w:r>
    </w:p>
    <w:p w14:paraId="71B172AA" w14:textId="6D76F9E1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</w:t>
      </w:r>
      <w:r w:rsidR="008A0602">
        <w:rPr>
          <w:rStyle w:val="HTML"/>
          <w:rFonts w:eastAsiaTheme="minorHAnsi"/>
          <w:color w:val="000000"/>
        </w:rPr>
        <w:t>//--- Підключення до бази даних</w:t>
      </w:r>
    </w:p>
    <w:p w14:paraId="3F88D75F" w14:textId="085D254D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Style w:val="HTML"/>
          <w:rFonts w:eastAsiaTheme="minorHAnsi"/>
          <w:color w:val="00000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db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client.db</w:t>
      </w:r>
      <w:proofErr w:type="spellEnd"/>
      <w:r>
        <w:rPr>
          <w:rStyle w:val="HTML"/>
          <w:rFonts w:eastAsiaTheme="minorHAnsi"/>
          <w:color w:val="000000"/>
        </w:rPr>
        <w:t>("</w:t>
      </w:r>
      <w:proofErr w:type="spellStart"/>
      <w:r>
        <w:rPr>
          <w:rStyle w:val="HTML"/>
          <w:rFonts w:eastAsiaTheme="minorHAnsi"/>
          <w:color w:val="000000"/>
        </w:rPr>
        <w:t>usersdb</w:t>
      </w:r>
      <w:proofErr w:type="spellEnd"/>
      <w:r>
        <w:rPr>
          <w:rStyle w:val="HTML"/>
          <w:rFonts w:eastAsiaTheme="minorHAnsi"/>
          <w:color w:val="000000"/>
        </w:rPr>
        <w:t>");</w:t>
      </w:r>
    </w:p>
    <w:p w14:paraId="786CB87C" w14:textId="60980811" w:rsidR="008A0602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</w:t>
      </w:r>
      <w:r>
        <w:rPr>
          <w:rStyle w:val="HTML"/>
          <w:rFonts w:eastAsiaTheme="minorHAnsi"/>
          <w:color w:val="000000"/>
        </w:rPr>
        <w:t>//--- Підключення до колекції</w:t>
      </w:r>
    </w:p>
    <w:p w14:paraId="7FBB3BD6" w14:textId="437A58CE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Style w:val="HTML"/>
          <w:rFonts w:eastAsiaTheme="minorHAnsi"/>
          <w:color w:val="00000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cons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collection</w:t>
      </w:r>
      <w:proofErr w:type="spellEnd"/>
      <w:r>
        <w:rPr>
          <w:rStyle w:val="HTML"/>
          <w:rFonts w:eastAsiaTheme="minorHAnsi"/>
          <w:color w:val="000000"/>
        </w:rPr>
        <w:t xml:space="preserve"> = </w:t>
      </w:r>
      <w:proofErr w:type="spellStart"/>
      <w:r>
        <w:rPr>
          <w:rStyle w:val="HTML"/>
          <w:rFonts w:eastAsiaTheme="minorHAnsi"/>
          <w:color w:val="000000"/>
        </w:rPr>
        <w:t>db.collection</w:t>
      </w:r>
      <w:proofErr w:type="spellEnd"/>
      <w:r>
        <w:rPr>
          <w:rStyle w:val="HTML"/>
          <w:rFonts w:eastAsiaTheme="minorHAnsi"/>
          <w:color w:val="000000"/>
        </w:rPr>
        <w:t>("</w:t>
      </w:r>
      <w:proofErr w:type="spellStart"/>
      <w:r>
        <w:rPr>
          <w:rStyle w:val="HTML"/>
          <w:rFonts w:eastAsiaTheme="minorHAnsi"/>
          <w:color w:val="000000"/>
        </w:rPr>
        <w:t>users</w:t>
      </w:r>
      <w:proofErr w:type="spellEnd"/>
      <w:r>
        <w:rPr>
          <w:rStyle w:val="HTML"/>
          <w:rFonts w:eastAsiaTheme="minorHAnsi"/>
          <w:color w:val="000000"/>
        </w:rPr>
        <w:t>");</w:t>
      </w:r>
    </w:p>
    <w:p w14:paraId="47ADAE80" w14:textId="7911C575" w:rsidR="008A0602" w:rsidRDefault="008A0602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 </w:t>
      </w:r>
      <w:r>
        <w:rPr>
          <w:rStyle w:val="HTML"/>
          <w:rFonts w:eastAsiaTheme="minorHAnsi"/>
          <w:color w:val="000000"/>
        </w:rPr>
        <w:t>//--- Маніпуляції з колекціями</w:t>
      </w:r>
    </w:p>
    <w:p w14:paraId="4CF38943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let</w:t>
      </w:r>
      <w:proofErr w:type="spellEnd"/>
      <w:r>
        <w:rPr>
          <w:rStyle w:val="HTML"/>
          <w:rFonts w:eastAsiaTheme="minorHAnsi"/>
          <w:color w:val="000000"/>
        </w:rPr>
        <w:t xml:space="preserve"> </w:t>
      </w:r>
      <w:proofErr w:type="spellStart"/>
      <w:r>
        <w:rPr>
          <w:rStyle w:val="HTML"/>
          <w:rFonts w:eastAsiaTheme="minorHAnsi"/>
          <w:color w:val="000000"/>
        </w:rPr>
        <w:t>user</w:t>
      </w:r>
      <w:proofErr w:type="spellEnd"/>
      <w:r>
        <w:rPr>
          <w:rStyle w:val="HTML"/>
          <w:rFonts w:eastAsiaTheme="minorHAnsi"/>
          <w:color w:val="000000"/>
        </w:rPr>
        <w:t xml:space="preserve"> = {</w:t>
      </w:r>
      <w:proofErr w:type="spellStart"/>
      <w:r>
        <w:rPr>
          <w:rStyle w:val="HTML"/>
          <w:rFonts w:eastAsiaTheme="minorHAnsi"/>
          <w:color w:val="000000"/>
        </w:rPr>
        <w:t>name</w:t>
      </w:r>
      <w:proofErr w:type="spellEnd"/>
      <w:r>
        <w:rPr>
          <w:rStyle w:val="HTML"/>
          <w:rFonts w:eastAsiaTheme="minorHAnsi"/>
          <w:color w:val="000000"/>
        </w:rPr>
        <w:t>: "</w:t>
      </w:r>
      <w:proofErr w:type="spellStart"/>
      <w:r>
        <w:rPr>
          <w:rStyle w:val="HTML"/>
          <w:rFonts w:eastAsiaTheme="minorHAnsi"/>
          <w:color w:val="000000"/>
        </w:rPr>
        <w:t>Tom</w:t>
      </w:r>
      <w:proofErr w:type="spellEnd"/>
      <w:r>
        <w:rPr>
          <w:rStyle w:val="HTML"/>
          <w:rFonts w:eastAsiaTheme="minorHAnsi"/>
          <w:color w:val="000000"/>
        </w:rPr>
        <w:t xml:space="preserve">", </w:t>
      </w:r>
      <w:proofErr w:type="spellStart"/>
      <w:r>
        <w:rPr>
          <w:rStyle w:val="HTML"/>
          <w:rFonts w:eastAsiaTheme="minorHAnsi"/>
          <w:color w:val="000000"/>
        </w:rPr>
        <w:t>age</w:t>
      </w:r>
      <w:proofErr w:type="spellEnd"/>
      <w:r>
        <w:rPr>
          <w:rStyle w:val="HTML"/>
          <w:rFonts w:eastAsiaTheme="minorHAnsi"/>
          <w:color w:val="000000"/>
        </w:rPr>
        <w:t>: 23};</w:t>
      </w:r>
    </w:p>
    <w:p w14:paraId="35E5A762" w14:textId="6EE1D0D1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</w:t>
      </w:r>
      <w:proofErr w:type="spellStart"/>
      <w:r>
        <w:rPr>
          <w:rStyle w:val="HTML"/>
          <w:rFonts w:eastAsiaTheme="minorHAnsi"/>
          <w:color w:val="000000"/>
        </w:rPr>
        <w:t>collection.insertOne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user</w:t>
      </w:r>
      <w:proofErr w:type="spellEnd"/>
      <w:r>
        <w:rPr>
          <w:rStyle w:val="HTML"/>
          <w:rFonts w:eastAsiaTheme="minorHAnsi"/>
          <w:color w:val="000000"/>
        </w:rPr>
        <w:t xml:space="preserve">, </w:t>
      </w:r>
      <w:proofErr w:type="spellStart"/>
      <w:r>
        <w:rPr>
          <w:rStyle w:val="HTML"/>
          <w:rFonts w:eastAsiaTheme="minorHAnsi"/>
          <w:color w:val="000000"/>
        </w:rPr>
        <w:t>function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 xml:space="preserve">, </w:t>
      </w:r>
      <w:proofErr w:type="spellStart"/>
      <w:r>
        <w:rPr>
          <w:rStyle w:val="HTML"/>
          <w:rFonts w:eastAsiaTheme="minorHAnsi"/>
          <w:color w:val="000000"/>
        </w:rPr>
        <w:t>result</w:t>
      </w:r>
      <w:proofErr w:type="spellEnd"/>
      <w:r>
        <w:rPr>
          <w:rStyle w:val="HTML"/>
          <w:rFonts w:eastAsiaTheme="minorHAnsi"/>
          <w:color w:val="000000"/>
        </w:rPr>
        <w:t>){</w:t>
      </w:r>
      <w:r w:rsidR="008A0602">
        <w:rPr>
          <w:rStyle w:val="HTML"/>
          <w:rFonts w:eastAsiaTheme="minorHAnsi"/>
          <w:color w:val="000000"/>
        </w:rPr>
        <w:t xml:space="preserve"> //---Додавання одного документу (запису)</w:t>
      </w:r>
    </w:p>
    <w:p w14:paraId="46531E7D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 </w:t>
      </w:r>
      <w:r>
        <w:rPr>
          <w:rFonts w:ascii="Consolas" w:hAnsi="Consolas"/>
          <w:color w:val="000000"/>
          <w:sz w:val="20"/>
          <w:szCs w:val="20"/>
        </w:rPr>
        <w:t> </w:t>
      </w:r>
    </w:p>
    <w:p w14:paraId="7DC56A9D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</w:t>
      </w:r>
      <w:proofErr w:type="spellStart"/>
      <w:r>
        <w:rPr>
          <w:rStyle w:val="HTML"/>
          <w:rFonts w:eastAsiaTheme="minorHAnsi"/>
          <w:color w:val="000000"/>
        </w:rPr>
        <w:t>if</w:t>
      </w:r>
      <w:proofErr w:type="spellEnd"/>
      <w:r>
        <w:rPr>
          <w:rStyle w:val="HTML"/>
          <w:rFonts w:eastAsiaTheme="minorHAnsi"/>
          <w:color w:val="000000"/>
        </w:rPr>
        <w:t>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 xml:space="preserve">){ </w:t>
      </w:r>
    </w:p>
    <w:p w14:paraId="1997F4A3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    </w:t>
      </w:r>
      <w:proofErr w:type="spellStart"/>
      <w:r>
        <w:rPr>
          <w:rStyle w:val="HTML"/>
          <w:rFonts w:eastAsiaTheme="minorHAnsi"/>
          <w:color w:val="000000"/>
        </w:rPr>
        <w:t>retur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Style w:val="HTML"/>
          <w:rFonts w:eastAsiaTheme="minorHAnsi"/>
          <w:color w:val="000000"/>
        </w:rPr>
        <w:t>console.log(</w:t>
      </w:r>
      <w:proofErr w:type="spellStart"/>
      <w:r>
        <w:rPr>
          <w:rStyle w:val="HTML"/>
          <w:rFonts w:eastAsiaTheme="minorHAnsi"/>
          <w:color w:val="000000"/>
        </w:rPr>
        <w:t>err</w:t>
      </w:r>
      <w:proofErr w:type="spellEnd"/>
      <w:r>
        <w:rPr>
          <w:rStyle w:val="HTML"/>
          <w:rFonts w:eastAsiaTheme="minorHAnsi"/>
          <w:color w:val="000000"/>
        </w:rPr>
        <w:t>);</w:t>
      </w:r>
    </w:p>
    <w:p w14:paraId="7590BE65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}</w:t>
      </w:r>
    </w:p>
    <w:p w14:paraId="4CE516D6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lastRenderedPageBreak/>
        <w:t>        console.log(</w:t>
      </w:r>
      <w:proofErr w:type="spellStart"/>
      <w:r>
        <w:rPr>
          <w:rStyle w:val="HTML"/>
          <w:rFonts w:eastAsiaTheme="minorHAnsi"/>
          <w:color w:val="000000"/>
        </w:rPr>
        <w:t>result.ops</w:t>
      </w:r>
      <w:proofErr w:type="spellEnd"/>
      <w:r>
        <w:rPr>
          <w:rStyle w:val="HTML"/>
          <w:rFonts w:eastAsiaTheme="minorHAnsi"/>
          <w:color w:val="000000"/>
        </w:rPr>
        <w:t>);</w:t>
      </w:r>
    </w:p>
    <w:p w14:paraId="0BA9EA2F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    </w:t>
      </w:r>
      <w:proofErr w:type="spellStart"/>
      <w:r>
        <w:rPr>
          <w:rStyle w:val="HTML"/>
          <w:rFonts w:eastAsiaTheme="minorHAnsi"/>
          <w:color w:val="000000"/>
        </w:rPr>
        <w:t>client.close</w:t>
      </w:r>
      <w:proofErr w:type="spellEnd"/>
      <w:r>
        <w:rPr>
          <w:rStyle w:val="HTML"/>
          <w:rFonts w:eastAsiaTheme="minorHAnsi"/>
          <w:color w:val="000000"/>
        </w:rPr>
        <w:t>();</w:t>
      </w:r>
    </w:p>
    <w:p w14:paraId="1089C9C5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    });</w:t>
      </w:r>
    </w:p>
    <w:p w14:paraId="110E42FE" w14:textId="77777777" w:rsidR="00452D04" w:rsidRDefault="00452D04" w:rsidP="00452D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93" w:lineRule="atLeast"/>
        <w:rPr>
          <w:rFonts w:ascii="Consolas" w:hAnsi="Consolas"/>
          <w:color w:val="000000"/>
          <w:sz w:val="20"/>
          <w:szCs w:val="20"/>
        </w:rPr>
      </w:pPr>
      <w:r>
        <w:rPr>
          <w:rStyle w:val="HTML"/>
          <w:rFonts w:eastAsiaTheme="minorHAnsi"/>
          <w:color w:val="000000"/>
        </w:rPr>
        <w:t>});</w:t>
      </w:r>
    </w:p>
    <w:p w14:paraId="4D2E7532" w14:textId="6B2CB521" w:rsidR="00452D04" w:rsidRDefault="00452D04"/>
    <w:p w14:paraId="2D2DAF4C" w14:textId="7480BD88" w:rsidR="00452D04" w:rsidRDefault="008A0602">
      <w:r>
        <w:t>Маніпуляції з базами дани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8A0602" w14:paraId="10F81A52" w14:textId="77777777" w:rsidTr="008A0602">
        <w:tc>
          <w:tcPr>
            <w:tcW w:w="5129" w:type="dxa"/>
          </w:tcPr>
          <w:p w14:paraId="4B261031" w14:textId="1902A14F" w:rsidR="008A0602" w:rsidRDefault="008A0602">
            <w:r>
              <w:t>Під’єднання до бази даних</w:t>
            </w:r>
          </w:p>
        </w:tc>
        <w:tc>
          <w:tcPr>
            <w:tcW w:w="5129" w:type="dxa"/>
          </w:tcPr>
          <w:p w14:paraId="0E480B75" w14:textId="38215DC3" w:rsidR="008A0602" w:rsidRDefault="000A3DCC">
            <w:proofErr w:type="spellStart"/>
            <w:r>
              <w:rPr>
                <w:rStyle w:val="HTML"/>
                <w:rFonts w:eastAsiaTheme="minorHAnsi"/>
                <w:color w:val="000000"/>
              </w:rPr>
              <w:t>client.db</w:t>
            </w:r>
            <w:proofErr w:type="spellEnd"/>
            <w:r>
              <w:rPr>
                <w:rStyle w:val="HTML"/>
                <w:rFonts w:eastAsiaTheme="minorHAnsi"/>
                <w:color w:val="000000"/>
              </w:rPr>
              <w:t>(</w:t>
            </w:r>
            <w:r>
              <w:rPr>
                <w:rStyle w:val="HTML"/>
                <w:rFonts w:eastAsiaTheme="minorHAnsi"/>
              </w:rPr>
              <w:t>"</w:t>
            </w:r>
            <w:proofErr w:type="spellStart"/>
            <w:r>
              <w:rPr>
                <w:rStyle w:val="HTML"/>
                <w:rFonts w:eastAsiaTheme="minorHAnsi"/>
              </w:rPr>
              <w:t>назва_бд</w:t>
            </w:r>
            <w:proofErr w:type="spellEnd"/>
            <w:r>
              <w:rPr>
                <w:rStyle w:val="HTML"/>
                <w:rFonts w:eastAsiaTheme="minorHAnsi"/>
              </w:rPr>
              <w:t>"</w:t>
            </w:r>
            <w:r>
              <w:rPr>
                <w:rStyle w:val="HTML"/>
                <w:rFonts w:eastAsiaTheme="minorHAnsi"/>
                <w:color w:val="000000"/>
              </w:rPr>
              <w:t>);</w:t>
            </w:r>
          </w:p>
        </w:tc>
        <w:tc>
          <w:tcPr>
            <w:tcW w:w="5130" w:type="dxa"/>
          </w:tcPr>
          <w:p w14:paraId="7CEC514E" w14:textId="48E69F5D" w:rsidR="008A0602" w:rsidRDefault="000A3DCC"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cons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lient.db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Nam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;</w:t>
            </w:r>
          </w:p>
        </w:tc>
      </w:tr>
      <w:tr w:rsidR="008A0602" w14:paraId="1802C57F" w14:textId="77777777" w:rsidTr="008A0602">
        <w:tc>
          <w:tcPr>
            <w:tcW w:w="5129" w:type="dxa"/>
          </w:tcPr>
          <w:p w14:paraId="19166E5E" w14:textId="133A50DD" w:rsidR="008A0602" w:rsidRDefault="008A0602">
            <w:r>
              <w:t>Створення бази даних</w:t>
            </w:r>
          </w:p>
        </w:tc>
        <w:tc>
          <w:tcPr>
            <w:tcW w:w="5129" w:type="dxa"/>
          </w:tcPr>
          <w:p w14:paraId="0C94D6EE" w14:textId="73F3B78F" w:rsidR="008A0602" w:rsidRPr="000A3DCC" w:rsidRDefault="000A3DCC">
            <w:r>
              <w:t>створюється при додаванні першої колекції</w:t>
            </w:r>
          </w:p>
        </w:tc>
        <w:tc>
          <w:tcPr>
            <w:tcW w:w="5130" w:type="dxa"/>
          </w:tcPr>
          <w:p w14:paraId="45062694" w14:textId="77777777" w:rsidR="008A0602" w:rsidRDefault="008A0602"/>
        </w:tc>
      </w:tr>
      <w:tr w:rsidR="008A0602" w14:paraId="56612EE8" w14:textId="77777777" w:rsidTr="008A0602">
        <w:tc>
          <w:tcPr>
            <w:tcW w:w="5129" w:type="dxa"/>
          </w:tcPr>
          <w:p w14:paraId="3D5F68C9" w14:textId="18568462" w:rsidR="008A0602" w:rsidRDefault="008A0602">
            <w:proofErr w:type="spellStart"/>
            <w:r>
              <w:t>Інф</w:t>
            </w:r>
            <w:proofErr w:type="spellEnd"/>
          </w:p>
        </w:tc>
        <w:tc>
          <w:tcPr>
            <w:tcW w:w="5129" w:type="dxa"/>
          </w:tcPr>
          <w:p w14:paraId="1043C415" w14:textId="77777777" w:rsidR="008A0602" w:rsidRDefault="008A0602"/>
        </w:tc>
        <w:tc>
          <w:tcPr>
            <w:tcW w:w="5130" w:type="dxa"/>
          </w:tcPr>
          <w:p w14:paraId="12C62409" w14:textId="77777777" w:rsidR="008A0602" w:rsidRDefault="008A0602"/>
        </w:tc>
      </w:tr>
      <w:tr w:rsidR="008A0602" w14:paraId="7DEBE471" w14:textId="77777777" w:rsidTr="008A0602">
        <w:tc>
          <w:tcPr>
            <w:tcW w:w="5129" w:type="dxa"/>
          </w:tcPr>
          <w:p w14:paraId="6951589D" w14:textId="02E0A04C" w:rsidR="008A0602" w:rsidRDefault="008A0602">
            <w:r>
              <w:t>Вилучення бази даних</w:t>
            </w:r>
          </w:p>
        </w:tc>
        <w:tc>
          <w:tcPr>
            <w:tcW w:w="5129" w:type="dxa"/>
          </w:tcPr>
          <w:p w14:paraId="70C1732C" w14:textId="77777777" w:rsidR="008A0602" w:rsidRDefault="008A0602"/>
        </w:tc>
        <w:tc>
          <w:tcPr>
            <w:tcW w:w="5130" w:type="dxa"/>
          </w:tcPr>
          <w:p w14:paraId="486C4DA7" w14:textId="6CCD2811" w:rsidR="008A0602" w:rsidRDefault="00297D97">
            <w:proofErr w:type="spellStart"/>
            <w:r w:rsidRPr="00297D97">
              <w:t>db.dropDatabase</w:t>
            </w:r>
            <w:proofErr w:type="spellEnd"/>
            <w:r w:rsidRPr="00297D97">
              <w:t>()</w:t>
            </w:r>
          </w:p>
        </w:tc>
      </w:tr>
      <w:tr w:rsidR="008A0602" w14:paraId="3B5F03B4" w14:textId="77777777" w:rsidTr="008A0602">
        <w:tc>
          <w:tcPr>
            <w:tcW w:w="5129" w:type="dxa"/>
          </w:tcPr>
          <w:p w14:paraId="5DA7CF04" w14:textId="77777777" w:rsidR="008A0602" w:rsidRDefault="008A0602"/>
        </w:tc>
        <w:tc>
          <w:tcPr>
            <w:tcW w:w="5129" w:type="dxa"/>
          </w:tcPr>
          <w:p w14:paraId="09BDB1FC" w14:textId="77777777" w:rsidR="008A0602" w:rsidRDefault="008A0602"/>
        </w:tc>
        <w:tc>
          <w:tcPr>
            <w:tcW w:w="5130" w:type="dxa"/>
          </w:tcPr>
          <w:p w14:paraId="4D61C8BE" w14:textId="77777777" w:rsidR="008A0602" w:rsidRDefault="008A0602"/>
        </w:tc>
      </w:tr>
    </w:tbl>
    <w:p w14:paraId="09F40A2A" w14:textId="77777777" w:rsidR="008A0602" w:rsidRDefault="008A0602"/>
    <w:p w14:paraId="4C45C8E7" w14:textId="0EBE6C93" w:rsidR="00452D04" w:rsidRDefault="00297D97">
      <w:r>
        <w:t>Маніпуляції з колекціями</w:t>
      </w:r>
    </w:p>
    <w:p w14:paraId="26FCE1B8" w14:textId="1BE85D34" w:rsidR="00452D04" w:rsidRDefault="00452D04"/>
    <w:tbl>
      <w:tblPr>
        <w:tblStyle w:val="a4"/>
        <w:tblpPr w:leftFromText="180" w:rightFromText="180" w:vertAnchor="text" w:horzAnchor="margin" w:tblpY="381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297D97" w14:paraId="1EAB5677" w14:textId="77777777" w:rsidTr="00297D97">
        <w:tc>
          <w:tcPr>
            <w:tcW w:w="5129" w:type="dxa"/>
          </w:tcPr>
          <w:p w14:paraId="5F9D2A44" w14:textId="6172C43E" w:rsidR="00297D97" w:rsidRDefault="00297D97" w:rsidP="00297D97">
            <w:r>
              <w:t xml:space="preserve">Під’єднання до </w:t>
            </w:r>
            <w:r w:rsidR="000A3DCC">
              <w:t>колекції</w:t>
            </w:r>
          </w:p>
        </w:tc>
        <w:tc>
          <w:tcPr>
            <w:tcW w:w="5129" w:type="dxa"/>
          </w:tcPr>
          <w:p w14:paraId="2B6B4CEB" w14:textId="7B9346EA" w:rsidR="00297D97" w:rsidRDefault="000A3DCC" w:rsidP="00297D97">
            <w:proofErr w:type="spellStart"/>
            <w:r w:rsidRPr="000A3DCC">
              <w:rPr>
                <w:rFonts w:ascii="Verdana" w:hAnsi="Verdana"/>
                <w:bCs/>
                <w:color w:val="000000"/>
                <w:sz w:val="20"/>
                <w:szCs w:val="20"/>
                <w:bdr w:val="single" w:sz="4" w:space="0" w:color="auto"/>
                <w:shd w:val="clear" w:color="auto" w:fill="F7F7FA"/>
              </w:rPr>
              <w:t>база_даних</w:t>
            </w:r>
            <w:proofErr w:type="spellEnd"/>
            <w:r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 xml:space="preserve"> </w:t>
            </w:r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.</w:t>
            </w: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collection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("</w:t>
            </w:r>
            <w:proofErr w:type="spellStart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назва_кол</w:t>
            </w:r>
            <w:r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екції</w:t>
            </w:r>
            <w:proofErr w:type="spellEnd"/>
            <w:r w:rsidRPr="00452D04">
              <w:rPr>
                <w:rFonts w:ascii="Verdana" w:hAnsi="Verdana"/>
                <w:bCs/>
                <w:color w:val="000000"/>
                <w:sz w:val="20"/>
                <w:szCs w:val="20"/>
                <w:shd w:val="clear" w:color="auto" w:fill="F7F7FA"/>
              </w:rPr>
              <w:t>")</w:t>
            </w:r>
          </w:p>
        </w:tc>
        <w:tc>
          <w:tcPr>
            <w:tcW w:w="5130" w:type="dxa"/>
          </w:tcPr>
          <w:p w14:paraId="4E72A185" w14:textId="226E63B5" w:rsidR="00297D97" w:rsidRDefault="000A3DCC" w:rsidP="00297D97"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cons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.collecti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updates</w:t>
            </w:r>
            <w:proofErr w:type="spellEnd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;</w:t>
            </w:r>
          </w:p>
        </w:tc>
      </w:tr>
      <w:tr w:rsidR="00297D97" w14:paraId="071D3299" w14:textId="77777777" w:rsidTr="00297D97">
        <w:tc>
          <w:tcPr>
            <w:tcW w:w="5129" w:type="dxa"/>
          </w:tcPr>
          <w:p w14:paraId="2E20E355" w14:textId="03BBC596" w:rsidR="00297D97" w:rsidRDefault="00297D97" w:rsidP="00297D97">
            <w:r>
              <w:t xml:space="preserve">Створення </w:t>
            </w:r>
            <w:r w:rsidR="000A3DCC">
              <w:t>колекції</w:t>
            </w:r>
          </w:p>
        </w:tc>
        <w:tc>
          <w:tcPr>
            <w:tcW w:w="5129" w:type="dxa"/>
          </w:tcPr>
          <w:p w14:paraId="3EBDEE06" w14:textId="358ED350" w:rsidR="00297D97" w:rsidRDefault="000A3DCC" w:rsidP="00297D97">
            <w:r>
              <w:t>створюється автоматично при вставці першого документа</w:t>
            </w:r>
          </w:p>
        </w:tc>
        <w:tc>
          <w:tcPr>
            <w:tcW w:w="5130" w:type="dxa"/>
          </w:tcPr>
          <w:p w14:paraId="17613439" w14:textId="77777777" w:rsidR="00297D97" w:rsidRDefault="00297D97" w:rsidP="00297D97"/>
        </w:tc>
      </w:tr>
      <w:tr w:rsidR="00297D97" w14:paraId="18D65DE2" w14:textId="77777777" w:rsidTr="00297D97">
        <w:tc>
          <w:tcPr>
            <w:tcW w:w="5129" w:type="dxa"/>
          </w:tcPr>
          <w:p w14:paraId="062ABA6D" w14:textId="77777777" w:rsidR="00297D97" w:rsidRDefault="00297D97" w:rsidP="00297D97">
            <w:proofErr w:type="spellStart"/>
            <w:r>
              <w:t>Інф</w:t>
            </w:r>
            <w:proofErr w:type="spellEnd"/>
          </w:p>
        </w:tc>
        <w:tc>
          <w:tcPr>
            <w:tcW w:w="5129" w:type="dxa"/>
          </w:tcPr>
          <w:p w14:paraId="303EACD5" w14:textId="77777777" w:rsidR="00297D97" w:rsidRDefault="00297D97" w:rsidP="00297D97"/>
        </w:tc>
        <w:tc>
          <w:tcPr>
            <w:tcW w:w="5130" w:type="dxa"/>
          </w:tcPr>
          <w:p w14:paraId="6F793AEC" w14:textId="77777777" w:rsidR="00297D97" w:rsidRDefault="00297D97" w:rsidP="00297D97"/>
        </w:tc>
      </w:tr>
      <w:tr w:rsidR="00297D97" w14:paraId="6DA2E1DA" w14:textId="77777777" w:rsidTr="00297D97">
        <w:tc>
          <w:tcPr>
            <w:tcW w:w="5129" w:type="dxa"/>
          </w:tcPr>
          <w:p w14:paraId="72DC5B2D" w14:textId="77777777" w:rsidR="00297D97" w:rsidRDefault="00297D97" w:rsidP="00297D97">
            <w:r>
              <w:t>Вилучення колекції</w:t>
            </w:r>
          </w:p>
        </w:tc>
        <w:tc>
          <w:tcPr>
            <w:tcW w:w="5129" w:type="dxa"/>
          </w:tcPr>
          <w:p w14:paraId="0AA2B068" w14:textId="77777777" w:rsidR="00297D97" w:rsidRDefault="00297D97" w:rsidP="00297D97"/>
        </w:tc>
        <w:tc>
          <w:tcPr>
            <w:tcW w:w="5130" w:type="dxa"/>
          </w:tcPr>
          <w:p w14:paraId="1E563E5B" w14:textId="77777777" w:rsidR="00297D97" w:rsidRDefault="00297D97" w:rsidP="00297D97">
            <w:proofErr w:type="spellStart"/>
            <w:r w:rsidRPr="00297D97">
              <w:t>db.collection.drop</w:t>
            </w:r>
            <w:proofErr w:type="spellEnd"/>
            <w:r w:rsidRPr="00297D97">
              <w:t>()</w:t>
            </w:r>
          </w:p>
        </w:tc>
      </w:tr>
      <w:tr w:rsidR="00297D97" w14:paraId="1B879EA3" w14:textId="77777777" w:rsidTr="00297D97">
        <w:tc>
          <w:tcPr>
            <w:tcW w:w="5129" w:type="dxa"/>
          </w:tcPr>
          <w:p w14:paraId="1CBF5C43" w14:textId="77777777" w:rsidR="00297D97" w:rsidRDefault="00297D97" w:rsidP="00297D97"/>
        </w:tc>
        <w:tc>
          <w:tcPr>
            <w:tcW w:w="5129" w:type="dxa"/>
          </w:tcPr>
          <w:p w14:paraId="744337C0" w14:textId="77777777" w:rsidR="00297D97" w:rsidRDefault="00297D97" w:rsidP="00297D97"/>
        </w:tc>
        <w:tc>
          <w:tcPr>
            <w:tcW w:w="5130" w:type="dxa"/>
          </w:tcPr>
          <w:p w14:paraId="51BEB08B" w14:textId="77777777" w:rsidR="00297D97" w:rsidRDefault="00297D97" w:rsidP="00297D97"/>
        </w:tc>
      </w:tr>
    </w:tbl>
    <w:p w14:paraId="71C0794F" w14:textId="3CDD9A66" w:rsidR="00297D97" w:rsidRDefault="00297D97"/>
    <w:p w14:paraId="69ADFDAB" w14:textId="77777777" w:rsidR="00297D97" w:rsidRDefault="00297D97"/>
    <w:p w14:paraId="1C7903F6" w14:textId="24CF4D6D" w:rsidR="00297D97" w:rsidRDefault="00297D97">
      <w:r>
        <w:t xml:space="preserve">Маніпуляція з документами </w:t>
      </w:r>
    </w:p>
    <w:p w14:paraId="3FDA1B79" w14:textId="77777777" w:rsidR="00891332" w:rsidRDefault="00891332"/>
    <w:tbl>
      <w:tblPr>
        <w:tblStyle w:val="a4"/>
        <w:tblpPr w:leftFromText="180" w:rightFromText="180" w:vertAnchor="text" w:horzAnchor="margin" w:tblpY="381"/>
        <w:tblW w:w="15925" w:type="dxa"/>
        <w:tblLook w:val="04A0" w:firstRow="1" w:lastRow="0" w:firstColumn="1" w:lastColumn="0" w:noHBand="0" w:noVBand="1"/>
      </w:tblPr>
      <w:tblGrid>
        <w:gridCol w:w="2605"/>
        <w:gridCol w:w="6120"/>
        <w:gridCol w:w="7200"/>
      </w:tblGrid>
      <w:tr w:rsidR="00EC63D4" w14:paraId="1F396FC4" w14:textId="77777777" w:rsidTr="00B61BB5">
        <w:tc>
          <w:tcPr>
            <w:tcW w:w="2605" w:type="dxa"/>
          </w:tcPr>
          <w:p w14:paraId="58D73B0F" w14:textId="405A7011" w:rsidR="00297D97" w:rsidRDefault="00297D97" w:rsidP="009244A3">
            <w:r>
              <w:t>Додавання</w:t>
            </w:r>
          </w:p>
        </w:tc>
        <w:tc>
          <w:tcPr>
            <w:tcW w:w="6120" w:type="dxa"/>
          </w:tcPr>
          <w:p w14:paraId="540196D3" w14:textId="77777777" w:rsidR="00297D97" w:rsidRDefault="00297D97" w:rsidP="009244A3"/>
        </w:tc>
        <w:tc>
          <w:tcPr>
            <w:tcW w:w="7200" w:type="dxa"/>
          </w:tcPr>
          <w:p w14:paraId="5C03F777" w14:textId="77777777" w:rsidR="00297D97" w:rsidRDefault="00297D97" w:rsidP="009244A3"/>
        </w:tc>
      </w:tr>
      <w:tr w:rsidR="00773403" w14:paraId="4C6841F1" w14:textId="77777777" w:rsidTr="00B61BB5">
        <w:tc>
          <w:tcPr>
            <w:tcW w:w="2605" w:type="dxa"/>
            <w:vMerge w:val="restart"/>
          </w:tcPr>
          <w:p w14:paraId="33A1F306" w14:textId="76706C9F" w:rsidR="00773403" w:rsidRDefault="00773403" w:rsidP="009244A3">
            <w:r>
              <w:t>Вставка</w:t>
            </w:r>
          </w:p>
        </w:tc>
        <w:tc>
          <w:tcPr>
            <w:tcW w:w="6120" w:type="dxa"/>
          </w:tcPr>
          <w:p w14:paraId="4CD14D60" w14:textId="01C66897" w:rsidR="00773403" w:rsidRDefault="00773403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 w:rsidRPr="00773403">
              <w:t>insertOne</w:t>
            </w:r>
            <w:proofErr w:type="spellEnd"/>
            <w:r w:rsidRPr="00773403">
              <w:t xml:space="preserve"> </w:t>
            </w:r>
            <w:r>
              <w:t xml:space="preserve">( </w:t>
            </w:r>
            <w:r w:rsidRPr="00773403">
              <w:rPr>
                <w:bdr w:val="single" w:sz="4" w:space="0" w:color="auto"/>
              </w:rPr>
              <w:t>документ</w:t>
            </w:r>
            <w:r>
              <w:t xml:space="preserve">, </w:t>
            </w:r>
            <w:r>
              <w:rPr>
                <w:lang w:val="en-US"/>
              </w:rPr>
              <w:t>callback</w:t>
            </w:r>
            <w:r>
              <w:t xml:space="preserve"> )</w:t>
            </w:r>
          </w:p>
          <w:p w14:paraId="66F50D16" w14:textId="320D8C6F" w:rsidR="00773403" w:rsidRDefault="00773403" w:rsidP="009244A3"/>
        </w:tc>
        <w:tc>
          <w:tcPr>
            <w:tcW w:w="7200" w:type="dxa"/>
          </w:tcPr>
          <w:p w14:paraId="6203F203" w14:textId="6B8A41DC" w:rsidR="00773403" w:rsidRPr="00773403" w:rsidRDefault="00773403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.collecti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inserts</w:t>
            </w:r>
            <w:proofErr w:type="spellEnd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.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insertOn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color w:val="00000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}</w:t>
            </w:r>
          </w:p>
        </w:tc>
      </w:tr>
      <w:tr w:rsidR="00773403" w14:paraId="707D8909" w14:textId="77777777" w:rsidTr="00B61BB5">
        <w:tc>
          <w:tcPr>
            <w:tcW w:w="2605" w:type="dxa"/>
            <w:vMerge/>
          </w:tcPr>
          <w:p w14:paraId="0D784FCB" w14:textId="77777777" w:rsidR="00773403" w:rsidRDefault="00773403" w:rsidP="009244A3"/>
        </w:tc>
        <w:tc>
          <w:tcPr>
            <w:tcW w:w="6120" w:type="dxa"/>
          </w:tcPr>
          <w:p w14:paraId="5B99DA2A" w14:textId="3D888649" w:rsidR="00773403" w:rsidRPr="00F13140" w:rsidRDefault="00773403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 w:rsidRPr="00773403">
              <w:t>insertMany</w:t>
            </w:r>
            <w:proofErr w:type="spellEnd"/>
            <w:r w:rsidRPr="00F13140">
              <w:t>(</w:t>
            </w:r>
            <w:r w:rsidR="00EC63D4" w:rsidRPr="00F13140">
              <w:t xml:space="preserve"> </w:t>
            </w:r>
            <w:proofErr w:type="spellStart"/>
            <w:r w:rsidR="00EC63D4" w:rsidRPr="00EC63D4">
              <w:rPr>
                <w:bdr w:val="single" w:sz="4" w:space="0" w:color="auto"/>
              </w:rPr>
              <w:t>масив_документів</w:t>
            </w:r>
            <w:proofErr w:type="spellEnd"/>
            <w:r w:rsidR="00EC63D4">
              <w:t xml:space="preserve"> , </w:t>
            </w:r>
            <w:r w:rsidR="00EC63D4">
              <w:rPr>
                <w:lang w:val="en-US"/>
              </w:rPr>
              <w:t>callback</w:t>
            </w:r>
            <w:r w:rsidR="00EC63D4">
              <w:t xml:space="preserve"> </w:t>
            </w:r>
            <w:r w:rsidR="00EC63D4" w:rsidRPr="00F13140">
              <w:t xml:space="preserve"> </w:t>
            </w:r>
            <w:r w:rsidRPr="00F13140">
              <w:t>)</w:t>
            </w:r>
          </w:p>
        </w:tc>
        <w:tc>
          <w:tcPr>
            <w:tcW w:w="7200" w:type="dxa"/>
          </w:tcPr>
          <w:p w14:paraId="385358AC" w14:textId="1F770F35" w:rsidR="00773403" w:rsidRPr="00773403" w:rsidRDefault="00773403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db.collectio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</w:t>
            </w:r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inserts</w:t>
            </w:r>
            <w:proofErr w:type="spellEnd"/>
            <w:r>
              <w:rPr>
                <w:rStyle w:val="hljs-string"/>
                <w:rFonts w:ascii="Courier New" w:hAnsi="Courier New" w:cs="Courier New"/>
                <w:b/>
                <w:bCs/>
                <w:color w:val="008000"/>
                <w:sz w:val="20"/>
                <w:szCs w:val="20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).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insertMan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[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}, 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]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{.</w:t>
            </w:r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 xml:space="preserve"> . .}</w:t>
            </w:r>
          </w:p>
        </w:tc>
      </w:tr>
      <w:tr w:rsidR="00891332" w14:paraId="2AE3F562" w14:textId="77777777" w:rsidTr="00B61BB5">
        <w:tc>
          <w:tcPr>
            <w:tcW w:w="2605" w:type="dxa"/>
            <w:vMerge w:val="restart"/>
          </w:tcPr>
          <w:p w14:paraId="79817C61" w14:textId="1645072E" w:rsidR="00891332" w:rsidRDefault="00891332" w:rsidP="009244A3">
            <w:r>
              <w:lastRenderedPageBreak/>
              <w:t>Пошук</w:t>
            </w:r>
          </w:p>
        </w:tc>
        <w:tc>
          <w:tcPr>
            <w:tcW w:w="6120" w:type="dxa"/>
          </w:tcPr>
          <w:p w14:paraId="778D8EB2" w14:textId="77777777" w:rsidR="00891332" w:rsidRDefault="00891332" w:rsidP="009244A3"/>
        </w:tc>
        <w:tc>
          <w:tcPr>
            <w:tcW w:w="7200" w:type="dxa"/>
          </w:tcPr>
          <w:p w14:paraId="0CA82D71" w14:textId="77777777" w:rsidR="00891332" w:rsidRDefault="00891332" w:rsidP="009244A3"/>
        </w:tc>
      </w:tr>
      <w:tr w:rsidR="00891332" w14:paraId="7B41B8D8" w14:textId="77777777" w:rsidTr="00B61BB5">
        <w:tc>
          <w:tcPr>
            <w:tcW w:w="2605" w:type="dxa"/>
            <w:vMerge/>
          </w:tcPr>
          <w:p w14:paraId="372E0889" w14:textId="77777777" w:rsidR="00891332" w:rsidRDefault="00891332" w:rsidP="009244A3"/>
        </w:tc>
        <w:tc>
          <w:tcPr>
            <w:tcW w:w="6120" w:type="dxa"/>
          </w:tcPr>
          <w:p w14:paraId="7C0A3A3F" w14:textId="77777777" w:rsidR="00891332" w:rsidRDefault="00891332" w:rsidP="009244A3"/>
        </w:tc>
        <w:tc>
          <w:tcPr>
            <w:tcW w:w="7200" w:type="dxa"/>
          </w:tcPr>
          <w:p w14:paraId="2F6971DB" w14:textId="77777777" w:rsidR="00891332" w:rsidRDefault="00891332" w:rsidP="009244A3"/>
        </w:tc>
      </w:tr>
      <w:tr w:rsidR="000A3DCC" w14:paraId="1B82FCA8" w14:textId="77777777" w:rsidTr="00B61BB5">
        <w:tc>
          <w:tcPr>
            <w:tcW w:w="2605" w:type="dxa"/>
            <w:vMerge w:val="restart"/>
          </w:tcPr>
          <w:p w14:paraId="06498653" w14:textId="76782DAF" w:rsidR="000A3DCC" w:rsidRDefault="000A3DCC" w:rsidP="009244A3">
            <w:r>
              <w:t>Оновлення</w:t>
            </w:r>
          </w:p>
        </w:tc>
        <w:tc>
          <w:tcPr>
            <w:tcW w:w="6120" w:type="dxa"/>
          </w:tcPr>
          <w:p w14:paraId="4DB2C9D6" w14:textId="7D140BC4" w:rsidR="000A3DCC" w:rsidRDefault="000A3DCC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updateOne</w:t>
            </w:r>
            <w:proofErr w:type="spellEnd"/>
            <w:r>
              <w:rPr>
                <w:rFonts w:ascii="Helvetica" w:hAnsi="Helvetica" w:cs="Helvetica"/>
                <w:color w:val="494747"/>
                <w:shd w:val="clear" w:color="auto" w:fill="FFFFFF"/>
              </w:rPr>
              <w:t> </w:t>
            </w:r>
          </w:p>
        </w:tc>
        <w:tc>
          <w:tcPr>
            <w:tcW w:w="7200" w:type="dxa"/>
          </w:tcPr>
          <w:p w14:paraId="5EF5EC9C" w14:textId="56868C8F" w:rsidR="000A3DCC" w:rsidRPr="00425D75" w:rsidRDefault="000A3DCC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updateOn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}, {</w:t>
            </w:r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$</w:t>
            </w:r>
            <w:proofErr w:type="spellStart"/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se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b: 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color w:val="00000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  <w:r w:rsidR="00425D7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. . .</w:t>
            </w:r>
            <w:r w:rsidR="00425D7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}</w:t>
            </w:r>
          </w:p>
        </w:tc>
      </w:tr>
      <w:tr w:rsidR="000A3DCC" w14:paraId="684C3950" w14:textId="77777777" w:rsidTr="00B61BB5">
        <w:tc>
          <w:tcPr>
            <w:tcW w:w="2605" w:type="dxa"/>
            <w:vMerge/>
          </w:tcPr>
          <w:p w14:paraId="0C9075C9" w14:textId="77777777" w:rsidR="000A3DCC" w:rsidRDefault="000A3DCC" w:rsidP="009244A3"/>
        </w:tc>
        <w:tc>
          <w:tcPr>
            <w:tcW w:w="6120" w:type="dxa"/>
          </w:tcPr>
          <w:p w14:paraId="1D035F56" w14:textId="051466A7" w:rsidR="000A3DCC" w:rsidRDefault="000A3DCC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updateMany</w:t>
            </w:r>
            <w:proofErr w:type="spellEnd"/>
          </w:p>
        </w:tc>
        <w:tc>
          <w:tcPr>
            <w:tcW w:w="7200" w:type="dxa"/>
          </w:tcPr>
          <w:p w14:paraId="256D2C61" w14:textId="77137568" w:rsidR="000A3DCC" w:rsidRPr="00425D75" w:rsidRDefault="00425D75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updateMan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}, {</w:t>
            </w:r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$</w:t>
            </w:r>
            <w:proofErr w:type="spellStart"/>
            <w:r>
              <w:rPr>
                <w:rStyle w:val="hljs-variable"/>
                <w:rFonts w:ascii="Courier New" w:hAnsi="Courier New" w:cs="Courier New"/>
                <w:color w:val="660E7A"/>
                <w:sz w:val="20"/>
                <w:szCs w:val="20"/>
              </w:rPr>
              <w:t>se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b: 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proofErr w:type="spellStart"/>
            <w:r>
              <w:rPr>
                <w:rStyle w:val="hljs-keyword"/>
                <w:rFonts w:ascii="Courier New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color w:val="00000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}</w:t>
            </w:r>
          </w:p>
        </w:tc>
      </w:tr>
      <w:tr w:rsidR="00891332" w14:paraId="40D3410E" w14:textId="77777777" w:rsidTr="00B61BB5">
        <w:tc>
          <w:tcPr>
            <w:tcW w:w="2605" w:type="dxa"/>
            <w:vMerge w:val="restart"/>
          </w:tcPr>
          <w:p w14:paraId="0B2386A9" w14:textId="23673B95" w:rsidR="00891332" w:rsidRDefault="00891332" w:rsidP="009244A3">
            <w:r>
              <w:t>Видалення</w:t>
            </w:r>
          </w:p>
        </w:tc>
        <w:tc>
          <w:tcPr>
            <w:tcW w:w="6120" w:type="dxa"/>
          </w:tcPr>
          <w:p w14:paraId="6CF1BBC3" w14:textId="58B0A68F" w:rsidR="00891332" w:rsidRDefault="00891332" w:rsidP="009244A3"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deleteOne</w:t>
            </w:r>
            <w:proofErr w:type="spellEnd"/>
          </w:p>
        </w:tc>
        <w:tc>
          <w:tcPr>
            <w:tcW w:w="7200" w:type="dxa"/>
          </w:tcPr>
          <w:p w14:paraId="10BD14CA" w14:textId="28BB729E" w:rsidR="00891332" w:rsidRPr="00891332" w:rsidRDefault="00891332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deleteOn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b/>
                <w:bCs/>
                <w:color w:val="00008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}</w:t>
            </w:r>
          </w:p>
        </w:tc>
      </w:tr>
      <w:tr w:rsidR="00891332" w14:paraId="233AE0D0" w14:textId="77777777" w:rsidTr="00B61BB5">
        <w:tc>
          <w:tcPr>
            <w:tcW w:w="2605" w:type="dxa"/>
            <w:vMerge/>
          </w:tcPr>
          <w:p w14:paraId="6F2DBE91" w14:textId="77777777" w:rsidR="00891332" w:rsidRDefault="00891332" w:rsidP="009244A3"/>
        </w:tc>
        <w:tc>
          <w:tcPr>
            <w:tcW w:w="6120" w:type="dxa"/>
          </w:tcPr>
          <w:p w14:paraId="48F4BF3B" w14:textId="16D22CF1" w:rsidR="00891332" w:rsidRDefault="00891332" w:rsidP="009244A3">
            <w:proofErr w:type="spellStart"/>
            <w:r>
              <w:rPr>
                <w:rStyle w:val="HTML"/>
                <w:rFonts w:eastAsiaTheme="minorHAnsi"/>
                <w:color w:val="494747"/>
                <w:shd w:val="clear" w:color="auto" w:fill="F5F6F7"/>
              </w:rPr>
              <w:t>deleteMany</w:t>
            </w:r>
            <w:proofErr w:type="spellEnd"/>
          </w:p>
        </w:tc>
        <w:tc>
          <w:tcPr>
            <w:tcW w:w="7200" w:type="dxa"/>
          </w:tcPr>
          <w:p w14:paraId="70590C54" w14:textId="4CF126CA" w:rsidR="00891332" w:rsidRPr="00891332" w:rsidRDefault="00891332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deleteMany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b/>
                <w:bCs/>
                <w:color w:val="00008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. . .}</w:t>
            </w:r>
          </w:p>
        </w:tc>
      </w:tr>
      <w:tr w:rsidR="00EC63D4" w14:paraId="26F49EFA" w14:textId="77777777" w:rsidTr="00B61BB5">
        <w:tc>
          <w:tcPr>
            <w:tcW w:w="2605" w:type="dxa"/>
          </w:tcPr>
          <w:p w14:paraId="03738E5B" w14:textId="3324CB84" w:rsidR="00297D97" w:rsidRPr="00891332" w:rsidRDefault="00891332" w:rsidP="009244A3">
            <w:r>
              <w:t>Пошук з операціями</w:t>
            </w:r>
          </w:p>
        </w:tc>
        <w:tc>
          <w:tcPr>
            <w:tcW w:w="6120" w:type="dxa"/>
          </w:tcPr>
          <w:p w14:paraId="6C2C0C4C" w14:textId="0D0926CB" w:rsidR="00891332" w:rsidRPr="00891332" w:rsidRDefault="00891332" w:rsidP="00891332">
            <w:pPr>
              <w:shd w:val="clear" w:color="auto" w:fill="FFFFFF"/>
              <w:spacing w:line="360" w:lineRule="atLeast"/>
              <w:outlineLvl w:val="2"/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</w:pPr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  <w:t xml:space="preserve">findOneAndUpdate </w:t>
            </w:r>
          </w:p>
          <w:p w14:paraId="0328EB7D" w14:textId="77777777" w:rsidR="00297D97" w:rsidRDefault="00297D97" w:rsidP="009244A3"/>
        </w:tc>
        <w:tc>
          <w:tcPr>
            <w:tcW w:w="7200" w:type="dxa"/>
          </w:tcPr>
          <w:p w14:paraId="30C3C463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col.findOneAndUpdate({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{$set: {b: 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}, {</w:t>
            </w:r>
          </w:p>
          <w:p w14:paraId="6151D4D1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  returnOriginal: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false</w:t>
            </w:r>
          </w:p>
          <w:p w14:paraId="1B5E416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, sort: [[a,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]]</w:t>
            </w:r>
          </w:p>
          <w:p w14:paraId="09FEC57D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, upsert: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</w:p>
          <w:p w14:paraId="53DED740" w14:textId="721EA2AB" w:rsidR="00297D97" w:rsidRPr="00891332" w:rsidRDefault="00891332" w:rsidP="00891332">
            <w:pPr>
              <w:rPr>
                <w:lang w:val="en-US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(err, r) 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 . .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  <w:lang w:val="en-US"/>
              </w:rPr>
              <w:t>}</w:t>
            </w:r>
          </w:p>
        </w:tc>
      </w:tr>
      <w:tr w:rsidR="00891332" w14:paraId="622FABE9" w14:textId="77777777" w:rsidTr="00B61BB5">
        <w:tc>
          <w:tcPr>
            <w:tcW w:w="2605" w:type="dxa"/>
          </w:tcPr>
          <w:p w14:paraId="77D58F0B" w14:textId="77777777" w:rsidR="00891332" w:rsidRDefault="00891332" w:rsidP="009244A3"/>
        </w:tc>
        <w:tc>
          <w:tcPr>
            <w:tcW w:w="6120" w:type="dxa"/>
          </w:tcPr>
          <w:p w14:paraId="56DD99CC" w14:textId="3321EE59" w:rsidR="00891332" w:rsidRDefault="00891332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  <w:t>findOneAndDelete</w:t>
            </w:r>
          </w:p>
        </w:tc>
        <w:tc>
          <w:tcPr>
            <w:tcW w:w="7200" w:type="dxa"/>
          </w:tcPr>
          <w:p w14:paraId="0E620A3E" w14:textId="4891BB11" w:rsidR="00891332" w:rsidRPr="00891332" w:rsidRDefault="00891332" w:rsidP="009244A3">
            <w:pPr>
              <w:rPr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col.findOneAndDelet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({a:</w:t>
            </w:r>
            <w:r>
              <w:rPr>
                <w:rStyle w:val="hljs-number"/>
                <w:rFonts w:ascii="Courier New" w:hAnsi="Courier New" w:cs="Courier New"/>
                <w:color w:val="0000FF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proofErr w:type="spellStart"/>
            <w:r>
              <w:rPr>
                <w:rStyle w:val="hljs-keyword"/>
                <w:b/>
                <w:bCs/>
                <w:color w:val="000080"/>
              </w:rPr>
              <w:t>function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err</w:t>
            </w:r>
            <w:proofErr w:type="spellEnd"/>
            <w:r>
              <w:rPr>
                <w:rStyle w:val="hljs-params"/>
                <w:rFonts w:ascii="Courier New" w:hAnsi="Courier New" w:cs="Courier New"/>
                <w:color w:val="000000"/>
                <w:sz w:val="20"/>
                <w:szCs w:val="20"/>
              </w:rPr>
              <w:t>, r)</w:t>
            </w:r>
            <w:r>
              <w:rPr>
                <w:rStyle w:val="hljs-function"/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5F6F7"/>
              </w:rPr>
              <w:t>{. . .}</w:t>
            </w:r>
          </w:p>
        </w:tc>
      </w:tr>
      <w:tr w:rsidR="00891332" w14:paraId="3C410475" w14:textId="77777777" w:rsidTr="00B61BB5">
        <w:tc>
          <w:tcPr>
            <w:tcW w:w="2605" w:type="dxa"/>
          </w:tcPr>
          <w:p w14:paraId="107BB272" w14:textId="77777777" w:rsidR="00891332" w:rsidRDefault="00891332" w:rsidP="009244A3"/>
        </w:tc>
        <w:tc>
          <w:tcPr>
            <w:tcW w:w="6120" w:type="dxa"/>
          </w:tcPr>
          <w:p w14:paraId="747982FF" w14:textId="37C19371" w:rsidR="00891332" w:rsidRDefault="00891332" w:rsidP="009244A3"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  <w:t>findOneAndReplace</w:t>
            </w:r>
          </w:p>
        </w:tc>
        <w:tc>
          <w:tcPr>
            <w:tcW w:w="7200" w:type="dxa"/>
          </w:tcPr>
          <w:p w14:paraId="74A36AB1" w14:textId="77777777" w:rsidR="00891332" w:rsidRDefault="00891332" w:rsidP="009244A3"/>
        </w:tc>
      </w:tr>
      <w:tr w:rsidR="00891332" w14:paraId="2BBC2FE5" w14:textId="77777777" w:rsidTr="00B61BB5">
        <w:tc>
          <w:tcPr>
            <w:tcW w:w="2605" w:type="dxa"/>
          </w:tcPr>
          <w:p w14:paraId="1C5D4727" w14:textId="0DBAC52B" w:rsidR="00891332" w:rsidRPr="00891332" w:rsidRDefault="00891332" w:rsidP="009244A3">
            <w:r>
              <w:t>Виконання послідовності операцій</w:t>
            </w:r>
          </w:p>
        </w:tc>
        <w:tc>
          <w:tcPr>
            <w:tcW w:w="6120" w:type="dxa"/>
          </w:tcPr>
          <w:p w14:paraId="417F57B1" w14:textId="184217FE" w:rsidR="00891332" w:rsidRPr="00891332" w:rsidRDefault="00891332" w:rsidP="009244A3">
            <w:pPr>
              <w:rPr>
                <w:rFonts w:ascii="Helvetica" w:eastAsia="Times New Roman" w:hAnsi="Helvetica" w:cs="Helvetica"/>
                <w:b/>
                <w:bCs/>
                <w:color w:val="313030"/>
                <w:sz w:val="27"/>
                <w:szCs w:val="27"/>
              </w:rPr>
            </w:pPr>
            <w:r w:rsidRPr="00773403">
              <w:rPr>
                <w:bdr w:val="single" w:sz="4" w:space="0" w:color="auto"/>
              </w:rPr>
              <w:t>колекція</w:t>
            </w:r>
            <w:r>
              <w:t xml:space="preserve"> .  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col.bulkWrite</w:t>
            </w:r>
          </w:p>
        </w:tc>
        <w:tc>
          <w:tcPr>
            <w:tcW w:w="7200" w:type="dxa"/>
          </w:tcPr>
          <w:p w14:paraId="70C39D2B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col.bulkWrite([</w:t>
            </w:r>
          </w:p>
          <w:p w14:paraId="1B71709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insert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documen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 }</w:t>
            </w:r>
          </w:p>
          <w:p w14:paraId="69F7F43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$se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sert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</w:t>
            </w:r>
          </w:p>
          <w:p w14:paraId="685FD843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Many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dat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$se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a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sert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</w:t>
            </w:r>
          </w:p>
          <w:p w14:paraId="3FF861B9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delete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 } }</w:t>
            </w:r>
          </w:p>
          <w:p w14:paraId="36C9D8D0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deleteMany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 } }</w:t>
            </w:r>
          </w:p>
          <w:p w14:paraId="788F7EE6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,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replaceOne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filter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3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replacement: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c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4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}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upsert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}]</w:t>
            </w:r>
          </w:p>
          <w:p w14:paraId="34042781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, {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ordered: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rue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,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w: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}, function(err, r) {</w:t>
            </w:r>
          </w:p>
          <w:p w14:paraId="1E6C53B6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null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err);</w:t>
            </w:r>
          </w:p>
          <w:p w14:paraId="3CD42A69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insertedCount);</w:t>
            </w:r>
          </w:p>
          <w:p w14:paraId="326BC7F3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Object.keys(r.insertedIds).length);</w:t>
            </w:r>
          </w:p>
          <w:p w14:paraId="6BE28BE4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matchedCount);</w:t>
            </w:r>
          </w:p>
          <w:p w14:paraId="6D1DA921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0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modifiedCount);</w:t>
            </w:r>
          </w:p>
          <w:p w14:paraId="25EE4835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0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deletedCount);</w:t>
            </w:r>
          </w:p>
          <w:p w14:paraId="4154DE6A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r.upsertedCount);</w:t>
            </w:r>
          </w:p>
          <w:p w14:paraId="6FE55515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assert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.equal(</w:t>
            </w:r>
            <w:r w:rsidRPr="00891332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</w:t>
            </w: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, Object.keys(r.upsertedIds).length);</w:t>
            </w:r>
          </w:p>
          <w:p w14:paraId="4BFDF8E5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</w:p>
          <w:p w14:paraId="6942432E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</w:t>
            </w:r>
            <w:r w:rsidRPr="00891332">
              <w:rPr>
                <w:rFonts w:ascii="Courier New" w:eastAsia="Times New Roman" w:hAnsi="Courier New" w:cs="Courier New"/>
                <w:i/>
                <w:iCs/>
                <w:color w:val="808080"/>
                <w:sz w:val="20"/>
                <w:szCs w:val="20"/>
              </w:rPr>
              <w:t>// Ordered bulk operation</w:t>
            </w:r>
          </w:p>
          <w:p w14:paraId="2E181B52" w14:textId="77777777" w:rsidR="00891332" w:rsidRPr="00891332" w:rsidRDefault="00891332" w:rsidP="00891332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client.close();</w:t>
            </w:r>
          </w:p>
          <w:p w14:paraId="4D5407CD" w14:textId="6DDCE9EF" w:rsidR="00891332" w:rsidRDefault="00891332" w:rsidP="00891332">
            <w:r w:rsidRPr="00891332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});</w:t>
            </w:r>
          </w:p>
        </w:tc>
      </w:tr>
    </w:tbl>
    <w:p w14:paraId="4B048A62" w14:textId="74F266B4" w:rsidR="00297D97" w:rsidRDefault="00767FC0">
      <w:pPr>
        <w:rPr>
          <w:rStyle w:val="a3"/>
        </w:rPr>
      </w:pPr>
      <w:hyperlink r:id="rId12" w:history="1">
        <w:r w:rsidR="00773403" w:rsidRPr="0016657A">
          <w:rPr>
            <w:rStyle w:val="a3"/>
          </w:rPr>
          <w:t>http://mongodb.github.io/node-mongodb-native/3.1/tutorials/crud/</w:t>
        </w:r>
      </w:hyperlink>
    </w:p>
    <w:p w14:paraId="125AF0D1" w14:textId="75FDF1EE" w:rsidR="00DD3D16" w:rsidRDefault="00767FC0">
      <w:hyperlink r:id="rId13" w:history="1">
        <w:r w:rsidR="00DD3D16" w:rsidRPr="00363049">
          <w:rPr>
            <w:rStyle w:val="a3"/>
          </w:rPr>
          <w:t>https://nodejs.org/api/assert.html</w:t>
        </w:r>
      </w:hyperlink>
    </w:p>
    <w:p w14:paraId="1E9C5A0B" w14:textId="77777777" w:rsidR="00DD3D16" w:rsidRPr="00F13140" w:rsidRDefault="00DD3D16"/>
    <w:p w14:paraId="1145315E" w14:textId="77777777" w:rsidR="00773403" w:rsidRDefault="00773403"/>
    <w:p w14:paraId="4D5A1A32" w14:textId="4C72CFCF" w:rsidR="00297D97" w:rsidRDefault="00426145">
      <w:r>
        <w:t>Групування</w:t>
      </w:r>
    </w:p>
    <w:p w14:paraId="6B9B1422" w14:textId="7981E12A" w:rsidR="002A6E00" w:rsidRDefault="00767FC0">
      <w:hyperlink r:id="rId14" w:history="1">
        <w:r w:rsidR="002A6E00" w:rsidRPr="0016657A">
          <w:rPr>
            <w:rStyle w:val="a3"/>
          </w:rPr>
          <w:t>http://mongodb.github.io/node-mongodb-native/3.1/tutorials/collations/</w:t>
        </w:r>
      </w:hyperlink>
    </w:p>
    <w:p w14:paraId="1BBEF20D" w14:textId="77777777" w:rsidR="002A6E00" w:rsidRDefault="002A6E0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25"/>
        <w:gridCol w:w="4140"/>
        <w:gridCol w:w="7923"/>
      </w:tblGrid>
      <w:tr w:rsidR="00426145" w14:paraId="4145CF10" w14:textId="77777777" w:rsidTr="00426145">
        <w:tc>
          <w:tcPr>
            <w:tcW w:w="3325" w:type="dxa"/>
          </w:tcPr>
          <w:p w14:paraId="4180D156" w14:textId="77777777" w:rsidR="00426145" w:rsidRDefault="00426145"/>
        </w:tc>
        <w:tc>
          <w:tcPr>
            <w:tcW w:w="4140" w:type="dxa"/>
          </w:tcPr>
          <w:p w14:paraId="05EBA6DD" w14:textId="77777777" w:rsidR="00426145" w:rsidRDefault="00426145"/>
        </w:tc>
        <w:tc>
          <w:tcPr>
            <w:tcW w:w="7923" w:type="dxa"/>
          </w:tcPr>
          <w:p w14:paraId="3C6D1EDD" w14:textId="77777777" w:rsidR="00426145" w:rsidRDefault="00426145"/>
        </w:tc>
      </w:tr>
      <w:tr w:rsidR="00426145" w14:paraId="26746DBB" w14:textId="77777777" w:rsidTr="00426145">
        <w:tc>
          <w:tcPr>
            <w:tcW w:w="3325" w:type="dxa"/>
          </w:tcPr>
          <w:p w14:paraId="2E257D4B" w14:textId="77777777" w:rsidR="00426145" w:rsidRDefault="00426145"/>
        </w:tc>
        <w:tc>
          <w:tcPr>
            <w:tcW w:w="4140" w:type="dxa"/>
          </w:tcPr>
          <w:p w14:paraId="6F446FF9" w14:textId="77777777" w:rsidR="00426145" w:rsidRDefault="00426145"/>
        </w:tc>
        <w:tc>
          <w:tcPr>
            <w:tcW w:w="7923" w:type="dxa"/>
          </w:tcPr>
          <w:p w14:paraId="4D0F6A3C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collection.aggregate( </w:t>
            </w:r>
          </w:p>
          <w:p w14:paraId="636B6D44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[ </w:t>
            </w:r>
          </w:p>
          <w:p w14:paraId="2B4BB201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 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$group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_id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$first_name"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,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nameCount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$sum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: </w:t>
            </w:r>
            <w:r w:rsidRPr="00426145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 },</w:t>
            </w:r>
          </w:p>
          <w:p w14:paraId="11F8A436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 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$sort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: {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_id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: </w:t>
            </w:r>
            <w:r w:rsidRPr="00426145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</w:t>
            </w:r>
          </w:p>
          <w:p w14:paraId="0AC068E9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], { collation : { locale :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'de@collation=phonebook'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} },</w:t>
            </w:r>
          </w:p>
          <w:p w14:paraId="12857C74" w14:textId="77777777" w:rsidR="00426145" w:rsidRPr="00426145" w:rsidRDefault="00426145" w:rsidP="00426145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</w:pPr>
          </w:p>
          <w:p w14:paraId="2F889978" w14:textId="26041E65" w:rsidR="00426145" w:rsidRDefault="00426145" w:rsidP="00426145"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 xml:space="preserve">      </w:t>
            </w:r>
            <w:r w:rsidRPr="00426145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function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(err, docs) </w:t>
            </w:r>
            <w:r w:rsidRPr="00426145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F5F6F7"/>
              </w:rPr>
              <w:t>{</w:t>
            </w:r>
          </w:p>
        </w:tc>
      </w:tr>
      <w:tr w:rsidR="00426145" w14:paraId="6D36E08E" w14:textId="77777777" w:rsidTr="00426145">
        <w:tc>
          <w:tcPr>
            <w:tcW w:w="3325" w:type="dxa"/>
          </w:tcPr>
          <w:p w14:paraId="5BA2704E" w14:textId="77777777" w:rsidR="00426145" w:rsidRDefault="00426145"/>
        </w:tc>
        <w:tc>
          <w:tcPr>
            <w:tcW w:w="4140" w:type="dxa"/>
          </w:tcPr>
          <w:p w14:paraId="01BB4438" w14:textId="77777777" w:rsidR="00426145" w:rsidRDefault="00426145"/>
        </w:tc>
        <w:tc>
          <w:tcPr>
            <w:tcW w:w="7923" w:type="dxa"/>
          </w:tcPr>
          <w:p w14:paraId="0834D0B2" w14:textId="77777777" w:rsidR="00426145" w:rsidRDefault="00426145"/>
        </w:tc>
      </w:tr>
    </w:tbl>
    <w:p w14:paraId="57900C75" w14:textId="31513B6C" w:rsidR="00426145" w:rsidRDefault="00374D98">
      <w:r>
        <w:t>Проекції</w:t>
      </w:r>
    </w:p>
    <w:p w14:paraId="14616E1C" w14:textId="77777777" w:rsidR="00374D98" w:rsidRDefault="00374D98"/>
    <w:p w14:paraId="1DD315A4" w14:textId="45F1F4F1" w:rsidR="00297D97" w:rsidRDefault="00297D97"/>
    <w:p w14:paraId="6E4E9C83" w14:textId="77777777" w:rsidR="00297D97" w:rsidRDefault="00297D97"/>
    <w:p w14:paraId="62631C8D" w14:textId="77777777" w:rsidR="00297D97" w:rsidRDefault="00297D97"/>
    <w:p w14:paraId="43B85F43" w14:textId="132B6828" w:rsidR="00297D97" w:rsidRDefault="00297D97"/>
    <w:p w14:paraId="03477FB5" w14:textId="68FAE691" w:rsidR="00297D97" w:rsidRDefault="00297D97"/>
    <w:p w14:paraId="7C6C4222" w14:textId="6032140D" w:rsidR="00297D97" w:rsidRDefault="00297D97"/>
    <w:p w14:paraId="7C3820BE" w14:textId="104D1A0E" w:rsidR="00297D97" w:rsidRDefault="00297D97"/>
    <w:p w14:paraId="78ED3677" w14:textId="3F4F79F4" w:rsidR="00297D97" w:rsidRDefault="00297D97"/>
    <w:p w14:paraId="67064FE4" w14:textId="7833DE41" w:rsidR="00297D97" w:rsidRDefault="00297D97"/>
    <w:p w14:paraId="78E24A30" w14:textId="1C4506E8" w:rsidR="00297D97" w:rsidRDefault="00297D97"/>
    <w:p w14:paraId="1F26A250" w14:textId="282D9B19" w:rsidR="00297D97" w:rsidRDefault="00297D97"/>
    <w:p w14:paraId="78A3E538" w14:textId="429D9F10" w:rsidR="00297D97" w:rsidRDefault="00297D97"/>
    <w:p w14:paraId="33EBFD42" w14:textId="7F5F9BA6" w:rsidR="00297D97" w:rsidRDefault="00297D97"/>
    <w:p w14:paraId="11E324DF" w14:textId="520A3256" w:rsidR="00297D97" w:rsidRDefault="00297D97"/>
    <w:p w14:paraId="6C39F757" w14:textId="06D2A63E" w:rsidR="00297D97" w:rsidRDefault="00297D97"/>
    <w:p w14:paraId="5A403FB6" w14:textId="6DD902E1" w:rsidR="00297D97" w:rsidRDefault="00297D97"/>
    <w:p w14:paraId="395062CE" w14:textId="5BEB566C" w:rsidR="00297D97" w:rsidRDefault="00297D97"/>
    <w:p w14:paraId="6E5F420D" w14:textId="5775DE3D" w:rsidR="00297D97" w:rsidRDefault="00297D97"/>
    <w:p w14:paraId="5FDBAB31" w14:textId="09435943" w:rsidR="00297D97" w:rsidRDefault="00297D97"/>
    <w:p w14:paraId="77C40660" w14:textId="36358311" w:rsidR="00297D97" w:rsidRDefault="00297D97"/>
    <w:p w14:paraId="3DF1F61F" w14:textId="067BE007" w:rsidR="00297D97" w:rsidRDefault="00297D97"/>
    <w:p w14:paraId="594E1B12" w14:textId="24717A07" w:rsidR="00297D97" w:rsidRDefault="00297D97"/>
    <w:p w14:paraId="30631504" w14:textId="642A1650" w:rsidR="00297D97" w:rsidRDefault="00297D97"/>
    <w:p w14:paraId="3DA6EF6D" w14:textId="483C05CF" w:rsidR="00297D97" w:rsidRDefault="00297D97"/>
    <w:p w14:paraId="41B7AE8A" w14:textId="77777777" w:rsidR="00297D97" w:rsidRDefault="00297D97"/>
    <w:p w14:paraId="4F9EBA6E" w14:textId="77777777" w:rsidR="00297D97" w:rsidRDefault="00297D97"/>
    <w:p w14:paraId="7A58DBBC" w14:textId="3DF2B73B" w:rsidR="00297D97" w:rsidRDefault="00297D97"/>
    <w:p w14:paraId="236C16B2" w14:textId="04AF705A" w:rsidR="00297D97" w:rsidRDefault="00297D97"/>
    <w:p w14:paraId="5975DD53" w14:textId="77777777" w:rsidR="00297D97" w:rsidRDefault="00297D97"/>
    <w:p w14:paraId="418AD695" w14:textId="77777777" w:rsidR="00452D04" w:rsidRPr="00FA384A" w:rsidRDefault="00452D04"/>
    <w:sectPr w:rsidR="00452D04" w:rsidRPr="00FA384A" w:rsidSect="008A0602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zcwtTA0tDSyNDVX0lEKTi0uzszPAykwrAUAjH6qBSwAAAA="/>
  </w:docVars>
  <w:rsids>
    <w:rsidRoot w:val="00173F81"/>
    <w:rsid w:val="000A3DCC"/>
    <w:rsid w:val="00134530"/>
    <w:rsid w:val="00135FE9"/>
    <w:rsid w:val="00173F81"/>
    <w:rsid w:val="00297D97"/>
    <w:rsid w:val="002A6E00"/>
    <w:rsid w:val="00374D98"/>
    <w:rsid w:val="003E16DC"/>
    <w:rsid w:val="00425D75"/>
    <w:rsid w:val="00426145"/>
    <w:rsid w:val="00452D04"/>
    <w:rsid w:val="004B58EC"/>
    <w:rsid w:val="004C024F"/>
    <w:rsid w:val="00630141"/>
    <w:rsid w:val="006415B4"/>
    <w:rsid w:val="006913E7"/>
    <w:rsid w:val="00725B3F"/>
    <w:rsid w:val="00767FC0"/>
    <w:rsid w:val="00773403"/>
    <w:rsid w:val="00786AFC"/>
    <w:rsid w:val="008004FD"/>
    <w:rsid w:val="00891332"/>
    <w:rsid w:val="008A0602"/>
    <w:rsid w:val="00B04DDA"/>
    <w:rsid w:val="00B114FF"/>
    <w:rsid w:val="00B369CA"/>
    <w:rsid w:val="00B61BB5"/>
    <w:rsid w:val="00C50072"/>
    <w:rsid w:val="00DB1164"/>
    <w:rsid w:val="00DD3D16"/>
    <w:rsid w:val="00E14356"/>
    <w:rsid w:val="00E31EE3"/>
    <w:rsid w:val="00EC2253"/>
    <w:rsid w:val="00EC63D4"/>
    <w:rsid w:val="00EE2C64"/>
    <w:rsid w:val="00F13140"/>
    <w:rsid w:val="00FA384A"/>
    <w:rsid w:val="00FF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36C19"/>
  <w15:chartTrackingRefBased/>
  <w15:docId w15:val="{61BF36C7-D507-48BF-9FA7-BA86D7013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89133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35FE9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35FE9"/>
    <w:rPr>
      <w:color w:val="605E5C"/>
      <w:shd w:val="clear" w:color="auto" w:fill="E1DFDD"/>
    </w:rPr>
  </w:style>
  <w:style w:type="table" w:styleId="a4">
    <w:name w:val="Table Grid"/>
    <w:basedOn w:val="a1"/>
    <w:uiPriority w:val="39"/>
    <w:rsid w:val="00135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135FE9"/>
    <w:rPr>
      <w:rFonts w:ascii="Courier New" w:eastAsia="Times New Roman" w:hAnsi="Courier New" w:cs="Courier New"/>
      <w:sz w:val="20"/>
      <w:szCs w:val="20"/>
    </w:rPr>
  </w:style>
  <w:style w:type="paragraph" w:styleId="a5">
    <w:name w:val="Normal (Web)"/>
    <w:basedOn w:val="a"/>
    <w:uiPriority w:val="99"/>
    <w:semiHidden/>
    <w:unhideWhenUsed/>
    <w:rsid w:val="00725B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b">
    <w:name w:val="bb"/>
    <w:basedOn w:val="a0"/>
    <w:rsid w:val="00725B3F"/>
  </w:style>
  <w:style w:type="character" w:customStyle="1" w:styleId="hljs-string">
    <w:name w:val="hljs-string"/>
    <w:basedOn w:val="a0"/>
    <w:rsid w:val="00773403"/>
  </w:style>
  <w:style w:type="character" w:customStyle="1" w:styleId="hljs-number">
    <w:name w:val="hljs-number"/>
    <w:basedOn w:val="a0"/>
    <w:rsid w:val="00773403"/>
  </w:style>
  <w:style w:type="character" w:customStyle="1" w:styleId="hljs-function">
    <w:name w:val="hljs-function"/>
    <w:basedOn w:val="a0"/>
    <w:rsid w:val="00773403"/>
  </w:style>
  <w:style w:type="character" w:customStyle="1" w:styleId="hljs-keyword">
    <w:name w:val="hljs-keyword"/>
    <w:basedOn w:val="a0"/>
    <w:rsid w:val="00773403"/>
  </w:style>
  <w:style w:type="character" w:customStyle="1" w:styleId="hljs-params">
    <w:name w:val="hljs-params"/>
    <w:basedOn w:val="a0"/>
    <w:rsid w:val="00773403"/>
  </w:style>
  <w:style w:type="character" w:customStyle="1" w:styleId="hljs-variable">
    <w:name w:val="hljs-variable"/>
    <w:basedOn w:val="a0"/>
    <w:rsid w:val="000A3DCC"/>
  </w:style>
  <w:style w:type="character" w:customStyle="1" w:styleId="30">
    <w:name w:val="Заголовок 3 Знак"/>
    <w:basedOn w:val="a0"/>
    <w:link w:val="3"/>
    <w:uiPriority w:val="9"/>
    <w:rsid w:val="0089133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ljs-literal">
    <w:name w:val="hljs-literal"/>
    <w:basedOn w:val="a0"/>
    <w:rsid w:val="00891332"/>
  </w:style>
  <w:style w:type="character" w:customStyle="1" w:styleId="hljs-comment">
    <w:name w:val="hljs-comment"/>
    <w:basedOn w:val="a0"/>
    <w:rsid w:val="00891332"/>
  </w:style>
  <w:style w:type="character" w:styleId="a6">
    <w:name w:val="FollowedHyperlink"/>
    <w:basedOn w:val="a0"/>
    <w:uiPriority w:val="99"/>
    <w:semiHidden/>
    <w:unhideWhenUsed/>
    <w:rsid w:val="00DD3D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6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3big.com/ru/mongodb/mongodb-dropdatabase.html" TargetMode="External"/><Relationship Id="rId13" Type="http://schemas.openxmlformats.org/officeDocument/2006/relationships/hyperlink" Target="https://nodejs.org/api/asser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tanit.com/web/nodejs/6.6.php" TargetMode="External"/><Relationship Id="rId12" Type="http://schemas.openxmlformats.org/officeDocument/2006/relationships/hyperlink" Target="http://mongodb.github.io/node-mongodb-native/3.1/tutorials/crud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mongodb.github.io/node-mongodb-native/?jmp=docs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www.mongodb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mongodb.com/download-center/comp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ongodb.com/download-center/community" TargetMode="External"/><Relationship Id="rId14" Type="http://schemas.openxmlformats.org/officeDocument/2006/relationships/hyperlink" Target="http://mongodb.github.io/node-mongodb-native/3.1/tutorials/collations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6DF25-4C74-416C-9055-F1B35331B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7</Pages>
  <Words>887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7</cp:revision>
  <dcterms:created xsi:type="dcterms:W3CDTF">2018-12-12T04:24:00Z</dcterms:created>
  <dcterms:modified xsi:type="dcterms:W3CDTF">2020-04-15T16:19:00Z</dcterms:modified>
</cp:coreProperties>
</file>